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2665" w:rsidRPr="003362A3" w:rsidRDefault="00C352ED" w:rsidP="000C206A">
      <w:pPr>
        <w:pStyle w:val="NoSpacing"/>
        <w:jc w:val="center"/>
        <w:rPr>
          <w:rFonts w:ascii="Times New Roman" w:hAnsi="Times New Roman"/>
          <w:b/>
          <w:sz w:val="28"/>
          <w:szCs w:val="28"/>
        </w:rPr>
      </w:pPr>
      <w:bookmarkStart w:id="0" w:name="_GoBack"/>
      <w:bookmarkEnd w:id="0"/>
      <w:r w:rsidRPr="003362A3">
        <w:rPr>
          <w:rFonts w:ascii="Times New Roman" w:hAnsi="Times New Roman"/>
          <w:b/>
          <w:sz w:val="28"/>
          <w:szCs w:val="28"/>
        </w:rPr>
        <w:t>COMMUNITY DEVELOPMENT COMMITTEE</w:t>
      </w:r>
    </w:p>
    <w:p w:rsidR="00C352ED" w:rsidRPr="003362A3" w:rsidRDefault="00D34B4D" w:rsidP="000C206A">
      <w:pPr>
        <w:pStyle w:val="NoSpacing"/>
        <w:jc w:val="center"/>
        <w:rPr>
          <w:rFonts w:ascii="Times New Roman" w:hAnsi="Times New Roman"/>
          <w:b/>
          <w:sz w:val="28"/>
          <w:szCs w:val="28"/>
        </w:rPr>
      </w:pPr>
      <w:r w:rsidRPr="003362A3">
        <w:rPr>
          <w:rFonts w:ascii="Times New Roman" w:hAnsi="Times New Roman"/>
          <w:b/>
          <w:sz w:val="28"/>
          <w:szCs w:val="28"/>
        </w:rPr>
        <w:t>JANUARY 4</w:t>
      </w:r>
      <w:r w:rsidR="00752665" w:rsidRPr="003362A3">
        <w:rPr>
          <w:rFonts w:ascii="Times New Roman" w:hAnsi="Times New Roman"/>
          <w:b/>
          <w:sz w:val="28"/>
          <w:szCs w:val="28"/>
        </w:rPr>
        <w:t>,</w:t>
      </w:r>
      <w:r w:rsidR="00A40DDA" w:rsidRPr="003362A3">
        <w:rPr>
          <w:rFonts w:ascii="Times New Roman" w:hAnsi="Times New Roman"/>
          <w:b/>
          <w:sz w:val="28"/>
          <w:szCs w:val="28"/>
        </w:rPr>
        <w:t xml:space="preserve"> 201</w:t>
      </w:r>
      <w:r w:rsidRPr="003362A3">
        <w:rPr>
          <w:rFonts w:ascii="Times New Roman" w:hAnsi="Times New Roman"/>
          <w:b/>
          <w:sz w:val="28"/>
          <w:szCs w:val="28"/>
        </w:rPr>
        <w:t>8</w:t>
      </w:r>
    </w:p>
    <w:p w:rsidR="00C352ED" w:rsidRPr="003362A3" w:rsidRDefault="00E73D6E" w:rsidP="000C206A">
      <w:pPr>
        <w:pStyle w:val="NoSpacing"/>
        <w:jc w:val="center"/>
        <w:rPr>
          <w:rFonts w:ascii="Times New Roman" w:hAnsi="Times New Roman"/>
          <w:b/>
          <w:sz w:val="28"/>
          <w:szCs w:val="28"/>
        </w:rPr>
      </w:pPr>
      <w:r w:rsidRPr="003362A3">
        <w:rPr>
          <w:rFonts w:ascii="Times New Roman" w:hAnsi="Times New Roman"/>
          <w:b/>
          <w:sz w:val="28"/>
          <w:szCs w:val="28"/>
        </w:rPr>
        <w:t>3</w:t>
      </w:r>
      <w:r w:rsidR="00C352ED" w:rsidRPr="003362A3">
        <w:rPr>
          <w:rFonts w:ascii="Times New Roman" w:hAnsi="Times New Roman"/>
          <w:b/>
          <w:sz w:val="28"/>
          <w:szCs w:val="28"/>
        </w:rPr>
        <w:t>:</w:t>
      </w:r>
      <w:r w:rsidRPr="003362A3">
        <w:rPr>
          <w:rFonts w:ascii="Times New Roman" w:hAnsi="Times New Roman"/>
          <w:b/>
          <w:sz w:val="28"/>
          <w:szCs w:val="28"/>
        </w:rPr>
        <w:t>3</w:t>
      </w:r>
      <w:r w:rsidR="00C352ED" w:rsidRPr="003362A3">
        <w:rPr>
          <w:rFonts w:ascii="Times New Roman" w:hAnsi="Times New Roman"/>
          <w:b/>
          <w:sz w:val="28"/>
          <w:szCs w:val="28"/>
        </w:rPr>
        <w:t>0 P.M.</w:t>
      </w:r>
    </w:p>
    <w:p w:rsidR="00C352ED" w:rsidRPr="003362A3" w:rsidRDefault="00C352ED" w:rsidP="000C206A">
      <w:pPr>
        <w:pStyle w:val="NoSpacing"/>
        <w:jc w:val="center"/>
        <w:rPr>
          <w:rFonts w:ascii="Times New Roman" w:hAnsi="Times New Roman"/>
          <w:sz w:val="28"/>
          <w:szCs w:val="28"/>
        </w:rPr>
      </w:pPr>
    </w:p>
    <w:p w:rsidR="00C352ED" w:rsidRPr="003362A3" w:rsidRDefault="00C352ED" w:rsidP="000C206A">
      <w:pPr>
        <w:pStyle w:val="NoSpacing"/>
        <w:rPr>
          <w:rFonts w:ascii="Times New Roman" w:hAnsi="Times New Roman"/>
          <w:sz w:val="28"/>
          <w:szCs w:val="28"/>
        </w:rPr>
      </w:pPr>
      <w:r w:rsidRPr="003362A3">
        <w:rPr>
          <w:rFonts w:ascii="Times New Roman" w:hAnsi="Times New Roman"/>
          <w:sz w:val="28"/>
          <w:szCs w:val="28"/>
        </w:rPr>
        <w:t xml:space="preserve">The following persons were present for the meeting: Chairman </w:t>
      </w:r>
      <w:r w:rsidR="00603BEC" w:rsidRPr="003362A3">
        <w:rPr>
          <w:rFonts w:ascii="Times New Roman" w:hAnsi="Times New Roman"/>
          <w:sz w:val="28"/>
          <w:szCs w:val="28"/>
        </w:rPr>
        <w:t xml:space="preserve">Johnathan Hyde, </w:t>
      </w:r>
      <w:r w:rsidR="00F6408E" w:rsidRPr="003362A3">
        <w:rPr>
          <w:rFonts w:ascii="Times New Roman" w:hAnsi="Times New Roman"/>
          <w:sz w:val="28"/>
          <w:szCs w:val="28"/>
        </w:rPr>
        <w:t>Committee member</w:t>
      </w:r>
      <w:r w:rsidR="00603BEC" w:rsidRPr="003362A3">
        <w:rPr>
          <w:rFonts w:ascii="Times New Roman" w:hAnsi="Times New Roman"/>
          <w:sz w:val="28"/>
          <w:szCs w:val="28"/>
        </w:rPr>
        <w:t>s</w:t>
      </w:r>
      <w:r w:rsidR="00F6408E" w:rsidRPr="003362A3">
        <w:rPr>
          <w:rFonts w:ascii="Times New Roman" w:hAnsi="Times New Roman"/>
          <w:sz w:val="28"/>
          <w:szCs w:val="28"/>
        </w:rPr>
        <w:t xml:space="preserve"> Dave </w:t>
      </w:r>
      <w:r w:rsidR="00603BEC" w:rsidRPr="003362A3">
        <w:rPr>
          <w:rFonts w:ascii="Times New Roman" w:hAnsi="Times New Roman"/>
          <w:sz w:val="28"/>
          <w:szCs w:val="28"/>
        </w:rPr>
        <w:t>Quarry and Sean Steeg</w:t>
      </w:r>
      <w:r w:rsidR="00F6408E" w:rsidRPr="003362A3">
        <w:rPr>
          <w:rFonts w:ascii="Times New Roman" w:hAnsi="Times New Roman"/>
          <w:sz w:val="28"/>
          <w:szCs w:val="28"/>
        </w:rPr>
        <w:t xml:space="preserve">, </w:t>
      </w:r>
      <w:r w:rsidR="00603BEC" w:rsidRPr="003362A3">
        <w:rPr>
          <w:rFonts w:ascii="Times New Roman" w:hAnsi="Times New Roman"/>
          <w:sz w:val="28"/>
          <w:szCs w:val="28"/>
        </w:rPr>
        <w:t>President</w:t>
      </w:r>
      <w:r w:rsidR="008A5F50" w:rsidRPr="003362A3">
        <w:rPr>
          <w:rFonts w:ascii="Times New Roman" w:hAnsi="Times New Roman"/>
          <w:sz w:val="28"/>
          <w:szCs w:val="28"/>
        </w:rPr>
        <w:t xml:space="preserve"> </w:t>
      </w:r>
      <w:r w:rsidR="00B51E1C" w:rsidRPr="003362A3">
        <w:rPr>
          <w:rFonts w:ascii="Times New Roman" w:hAnsi="Times New Roman"/>
          <w:sz w:val="28"/>
          <w:szCs w:val="28"/>
        </w:rPr>
        <w:t xml:space="preserve">Nicole Houck, </w:t>
      </w:r>
      <w:r w:rsidR="00B838A0" w:rsidRPr="003362A3">
        <w:rPr>
          <w:rFonts w:ascii="Times New Roman" w:hAnsi="Times New Roman"/>
          <w:sz w:val="28"/>
          <w:szCs w:val="28"/>
        </w:rPr>
        <w:t>Jim Bair</w:t>
      </w:r>
      <w:r w:rsidR="00882972" w:rsidRPr="003362A3">
        <w:rPr>
          <w:rFonts w:ascii="Times New Roman" w:hAnsi="Times New Roman"/>
          <w:sz w:val="28"/>
          <w:szCs w:val="28"/>
        </w:rPr>
        <w:t xml:space="preserve">, </w:t>
      </w:r>
      <w:r w:rsidR="00603BEC" w:rsidRPr="003362A3">
        <w:rPr>
          <w:rFonts w:ascii="Times New Roman" w:hAnsi="Times New Roman"/>
          <w:sz w:val="28"/>
          <w:szCs w:val="28"/>
        </w:rPr>
        <w:t>Robert Jackson,</w:t>
      </w:r>
      <w:r w:rsidR="00882972" w:rsidRPr="003362A3">
        <w:rPr>
          <w:rFonts w:ascii="Times New Roman" w:hAnsi="Times New Roman"/>
          <w:sz w:val="28"/>
          <w:szCs w:val="28"/>
        </w:rPr>
        <w:t xml:space="preserve"> </w:t>
      </w:r>
      <w:r w:rsidR="00603BEC" w:rsidRPr="003362A3">
        <w:rPr>
          <w:rFonts w:ascii="Times New Roman" w:hAnsi="Times New Roman"/>
          <w:sz w:val="28"/>
          <w:szCs w:val="28"/>
        </w:rPr>
        <w:t xml:space="preserve">the Borough Secretary Melody J </w:t>
      </w:r>
      <w:r w:rsidR="00B51E1C" w:rsidRPr="003362A3">
        <w:rPr>
          <w:rFonts w:ascii="Times New Roman" w:hAnsi="Times New Roman"/>
          <w:sz w:val="28"/>
          <w:szCs w:val="28"/>
        </w:rPr>
        <w:t>Parsons,</w:t>
      </w:r>
      <w:r w:rsidR="00603BEC" w:rsidRPr="003362A3">
        <w:rPr>
          <w:rFonts w:ascii="Times New Roman" w:hAnsi="Times New Roman"/>
          <w:sz w:val="28"/>
          <w:szCs w:val="28"/>
        </w:rPr>
        <w:t xml:space="preserve"> and Borough Manager Wheeler.</w:t>
      </w:r>
    </w:p>
    <w:p w:rsidR="00882972" w:rsidRPr="003362A3" w:rsidRDefault="00882972" w:rsidP="000C206A">
      <w:pPr>
        <w:pStyle w:val="NoSpacing"/>
        <w:rPr>
          <w:rFonts w:ascii="Times New Roman" w:hAnsi="Times New Roman"/>
          <w:sz w:val="28"/>
          <w:szCs w:val="28"/>
        </w:rPr>
      </w:pPr>
    </w:p>
    <w:p w:rsidR="00603BEC" w:rsidRPr="003362A3" w:rsidRDefault="00C352ED" w:rsidP="000C206A">
      <w:pPr>
        <w:pStyle w:val="NoSpacing"/>
        <w:rPr>
          <w:rFonts w:ascii="Times New Roman" w:hAnsi="Times New Roman"/>
          <w:b/>
          <w:sz w:val="28"/>
          <w:szCs w:val="28"/>
          <w:u w:val="single"/>
        </w:rPr>
      </w:pPr>
      <w:r w:rsidRPr="003362A3">
        <w:rPr>
          <w:rFonts w:ascii="Times New Roman" w:hAnsi="Times New Roman"/>
          <w:b/>
          <w:sz w:val="28"/>
          <w:szCs w:val="28"/>
          <w:u w:val="single"/>
        </w:rPr>
        <w:t>VISITORS</w:t>
      </w:r>
      <w:r w:rsidRPr="003362A3">
        <w:rPr>
          <w:rFonts w:ascii="Times New Roman" w:hAnsi="Times New Roman"/>
          <w:sz w:val="28"/>
          <w:szCs w:val="28"/>
        </w:rPr>
        <w:t xml:space="preserve">: </w:t>
      </w:r>
      <w:r w:rsidR="00603BEC" w:rsidRPr="003362A3">
        <w:rPr>
          <w:rFonts w:ascii="Times New Roman" w:hAnsi="Times New Roman"/>
          <w:sz w:val="28"/>
          <w:szCs w:val="28"/>
        </w:rPr>
        <w:t xml:space="preserve"> There were not any visitors present.</w:t>
      </w:r>
    </w:p>
    <w:p w:rsidR="00C352ED" w:rsidRPr="003362A3" w:rsidRDefault="00C352ED" w:rsidP="000C206A">
      <w:pPr>
        <w:pStyle w:val="NoSpacing"/>
        <w:rPr>
          <w:rFonts w:ascii="Times New Roman" w:hAnsi="Times New Roman"/>
          <w:sz w:val="28"/>
          <w:szCs w:val="28"/>
        </w:rPr>
      </w:pPr>
      <w:r w:rsidRPr="003362A3">
        <w:rPr>
          <w:rFonts w:ascii="Times New Roman" w:hAnsi="Times New Roman"/>
          <w:sz w:val="28"/>
          <w:szCs w:val="28"/>
        </w:rPr>
        <w:t xml:space="preserve"> </w:t>
      </w:r>
    </w:p>
    <w:p w:rsidR="00C352ED" w:rsidRPr="003362A3" w:rsidRDefault="00C352ED" w:rsidP="000C206A">
      <w:pPr>
        <w:pStyle w:val="NoSpacing"/>
        <w:rPr>
          <w:rFonts w:ascii="Times New Roman" w:hAnsi="Times New Roman"/>
          <w:sz w:val="28"/>
          <w:szCs w:val="28"/>
        </w:rPr>
      </w:pPr>
      <w:r w:rsidRPr="003362A3">
        <w:rPr>
          <w:rFonts w:ascii="Times New Roman" w:hAnsi="Times New Roman"/>
          <w:sz w:val="28"/>
          <w:szCs w:val="28"/>
        </w:rPr>
        <w:t xml:space="preserve">Chairperson </w:t>
      </w:r>
      <w:r w:rsidR="00603BEC" w:rsidRPr="003362A3">
        <w:rPr>
          <w:rFonts w:ascii="Times New Roman" w:hAnsi="Times New Roman"/>
          <w:sz w:val="28"/>
          <w:szCs w:val="28"/>
        </w:rPr>
        <w:t>Hyde</w:t>
      </w:r>
      <w:r w:rsidRPr="003362A3">
        <w:rPr>
          <w:rFonts w:ascii="Times New Roman" w:hAnsi="Times New Roman"/>
          <w:sz w:val="28"/>
          <w:szCs w:val="28"/>
        </w:rPr>
        <w:t xml:space="preserve"> called the meeting to order.</w:t>
      </w:r>
    </w:p>
    <w:p w:rsidR="00C352ED" w:rsidRPr="003362A3" w:rsidRDefault="00C352ED" w:rsidP="000C206A">
      <w:pPr>
        <w:pStyle w:val="NoSpacing"/>
        <w:rPr>
          <w:rFonts w:ascii="Times New Roman" w:hAnsi="Times New Roman"/>
          <w:sz w:val="28"/>
          <w:szCs w:val="28"/>
        </w:rPr>
      </w:pPr>
    </w:p>
    <w:p w:rsidR="005746E5" w:rsidRPr="003362A3" w:rsidRDefault="00C352ED" w:rsidP="00712526">
      <w:pPr>
        <w:pStyle w:val="NoSpacing"/>
        <w:rPr>
          <w:rFonts w:ascii="Times New Roman" w:hAnsi="Times New Roman"/>
          <w:sz w:val="28"/>
          <w:szCs w:val="28"/>
        </w:rPr>
      </w:pPr>
      <w:r w:rsidRPr="003362A3">
        <w:rPr>
          <w:rFonts w:ascii="Times New Roman" w:hAnsi="Times New Roman"/>
          <w:b/>
          <w:sz w:val="28"/>
          <w:szCs w:val="28"/>
          <w:u w:val="single"/>
        </w:rPr>
        <w:t>RECOGNIZE GUESTS AND PUBLIC COMMENT</w:t>
      </w:r>
      <w:r w:rsidR="005C6D6A" w:rsidRPr="003362A3">
        <w:rPr>
          <w:rFonts w:ascii="Times New Roman" w:hAnsi="Times New Roman"/>
          <w:sz w:val="28"/>
          <w:szCs w:val="28"/>
        </w:rPr>
        <w:t>:</w:t>
      </w:r>
      <w:r w:rsidR="000657CC" w:rsidRPr="003362A3">
        <w:rPr>
          <w:rFonts w:ascii="Times New Roman" w:hAnsi="Times New Roman"/>
          <w:sz w:val="28"/>
          <w:szCs w:val="28"/>
        </w:rPr>
        <w:t xml:space="preserve"> </w:t>
      </w:r>
    </w:p>
    <w:p w:rsidR="00A42EF9" w:rsidRPr="003362A3" w:rsidRDefault="00A42EF9" w:rsidP="001333EE">
      <w:pPr>
        <w:pStyle w:val="NoSpacing"/>
        <w:rPr>
          <w:rFonts w:ascii="Times New Roman" w:hAnsi="Times New Roman"/>
          <w:sz w:val="28"/>
          <w:szCs w:val="28"/>
        </w:rPr>
      </w:pPr>
    </w:p>
    <w:p w:rsidR="00520E12" w:rsidRPr="003362A3" w:rsidRDefault="00520E12" w:rsidP="000C206A">
      <w:pPr>
        <w:pStyle w:val="NoSpacing"/>
        <w:rPr>
          <w:rFonts w:ascii="Times New Roman" w:hAnsi="Times New Roman"/>
          <w:sz w:val="28"/>
          <w:szCs w:val="28"/>
        </w:rPr>
      </w:pPr>
      <w:r w:rsidRPr="003362A3">
        <w:rPr>
          <w:rFonts w:ascii="Times New Roman" w:hAnsi="Times New Roman"/>
          <w:b/>
          <w:sz w:val="28"/>
          <w:szCs w:val="28"/>
          <w:u w:val="single"/>
        </w:rPr>
        <w:t>GRANT’S ADMINISTRATOR STATUS &amp; REPORT</w:t>
      </w:r>
      <w:r w:rsidRPr="003362A3">
        <w:rPr>
          <w:rFonts w:ascii="Times New Roman" w:hAnsi="Times New Roman"/>
          <w:sz w:val="28"/>
          <w:szCs w:val="28"/>
        </w:rPr>
        <w:t xml:space="preserve">: </w:t>
      </w:r>
    </w:p>
    <w:p w:rsidR="001333EE" w:rsidRPr="003362A3" w:rsidRDefault="001333EE" w:rsidP="00712526">
      <w:pPr>
        <w:pStyle w:val="NoSpacing"/>
        <w:rPr>
          <w:rFonts w:ascii="Times New Roman" w:hAnsi="Times New Roman"/>
          <w:sz w:val="28"/>
          <w:szCs w:val="28"/>
        </w:rPr>
      </w:pPr>
      <w:r w:rsidRPr="003362A3">
        <w:rPr>
          <w:rFonts w:ascii="Times New Roman" w:hAnsi="Times New Roman"/>
          <w:b/>
          <w:sz w:val="28"/>
          <w:szCs w:val="28"/>
          <w:u w:val="single"/>
        </w:rPr>
        <w:t>CDBG Report:</w:t>
      </w:r>
      <w:r w:rsidR="000C12E7" w:rsidRPr="003362A3">
        <w:rPr>
          <w:rFonts w:ascii="Times New Roman" w:hAnsi="Times New Roman"/>
          <w:b/>
          <w:sz w:val="28"/>
          <w:szCs w:val="28"/>
          <w:u w:val="single"/>
        </w:rPr>
        <w:t xml:space="preserve"> </w:t>
      </w:r>
      <w:r w:rsidR="00712526" w:rsidRPr="003362A3">
        <w:rPr>
          <w:rFonts w:ascii="Times New Roman" w:hAnsi="Times New Roman"/>
          <w:sz w:val="28"/>
          <w:szCs w:val="28"/>
        </w:rPr>
        <w:t xml:space="preserve">Manager Wheeler updated the Committee on the </w:t>
      </w:r>
      <w:r w:rsidR="003362A3" w:rsidRPr="003362A3">
        <w:rPr>
          <w:rFonts w:ascii="Times New Roman" w:hAnsi="Times New Roman"/>
          <w:sz w:val="28"/>
          <w:szCs w:val="28"/>
        </w:rPr>
        <w:t xml:space="preserve">Blair </w:t>
      </w:r>
      <w:r w:rsidR="003362A3">
        <w:rPr>
          <w:rFonts w:ascii="Times New Roman" w:hAnsi="Times New Roman"/>
          <w:sz w:val="28"/>
          <w:szCs w:val="28"/>
        </w:rPr>
        <w:t>F</w:t>
      </w:r>
      <w:r w:rsidR="003362A3" w:rsidRPr="003362A3">
        <w:rPr>
          <w:rFonts w:ascii="Times New Roman" w:hAnsi="Times New Roman"/>
          <w:sz w:val="28"/>
          <w:szCs w:val="28"/>
        </w:rPr>
        <w:t>ield</w:t>
      </w:r>
      <w:r w:rsidR="00712526" w:rsidRPr="003362A3">
        <w:rPr>
          <w:rFonts w:ascii="Times New Roman" w:hAnsi="Times New Roman"/>
          <w:sz w:val="28"/>
          <w:szCs w:val="28"/>
        </w:rPr>
        <w:t xml:space="preserve"> Parking lot project. The drawdowns will be completed in IDIS by January 5</w:t>
      </w:r>
      <w:r w:rsidR="00712526" w:rsidRPr="003362A3">
        <w:rPr>
          <w:rFonts w:ascii="Times New Roman" w:hAnsi="Times New Roman"/>
          <w:sz w:val="28"/>
          <w:szCs w:val="28"/>
          <w:vertAlign w:val="superscript"/>
        </w:rPr>
        <w:t>th</w:t>
      </w:r>
      <w:r w:rsidR="00712526" w:rsidRPr="003362A3">
        <w:rPr>
          <w:rFonts w:ascii="Times New Roman" w:hAnsi="Times New Roman"/>
          <w:sz w:val="28"/>
          <w:szCs w:val="28"/>
        </w:rPr>
        <w:t xml:space="preserve">. </w:t>
      </w:r>
    </w:p>
    <w:p w:rsidR="00881A22" w:rsidRPr="003362A3" w:rsidRDefault="00881A22" w:rsidP="004219B9">
      <w:pPr>
        <w:pStyle w:val="NoSpacing"/>
        <w:rPr>
          <w:rFonts w:ascii="Times New Roman" w:hAnsi="Times New Roman"/>
          <w:sz w:val="28"/>
          <w:szCs w:val="28"/>
        </w:rPr>
      </w:pPr>
    </w:p>
    <w:p w:rsidR="00AE35A2" w:rsidRPr="003362A3" w:rsidRDefault="00E2649B" w:rsidP="00520E12">
      <w:pPr>
        <w:pStyle w:val="NoSpacing"/>
        <w:rPr>
          <w:rFonts w:ascii="Times New Roman" w:hAnsi="Times New Roman"/>
          <w:sz w:val="28"/>
          <w:szCs w:val="28"/>
        </w:rPr>
      </w:pPr>
      <w:r w:rsidRPr="003362A3">
        <w:rPr>
          <w:rFonts w:ascii="Times New Roman" w:hAnsi="Times New Roman"/>
          <w:b/>
          <w:sz w:val="28"/>
          <w:szCs w:val="28"/>
          <w:u w:val="single"/>
        </w:rPr>
        <w:t>MAYOR’S REPORT</w:t>
      </w:r>
      <w:r w:rsidRPr="003362A3">
        <w:rPr>
          <w:rFonts w:ascii="Times New Roman" w:hAnsi="Times New Roman"/>
          <w:sz w:val="28"/>
          <w:szCs w:val="28"/>
        </w:rPr>
        <w:t xml:space="preserve">: </w:t>
      </w:r>
      <w:r w:rsidR="00520E12" w:rsidRPr="003362A3">
        <w:rPr>
          <w:rFonts w:ascii="Times New Roman" w:hAnsi="Times New Roman"/>
          <w:sz w:val="28"/>
          <w:szCs w:val="28"/>
        </w:rPr>
        <w:t xml:space="preserve"> </w:t>
      </w:r>
    </w:p>
    <w:p w:rsidR="00AE35A2" w:rsidRPr="003362A3" w:rsidRDefault="00AE35A2" w:rsidP="000C206A">
      <w:pPr>
        <w:pStyle w:val="NoSpacing"/>
        <w:rPr>
          <w:rFonts w:ascii="Times New Roman" w:hAnsi="Times New Roman"/>
          <w:sz w:val="28"/>
          <w:szCs w:val="28"/>
        </w:rPr>
      </w:pPr>
    </w:p>
    <w:p w:rsidR="00C352ED" w:rsidRPr="003362A3" w:rsidRDefault="00C352ED" w:rsidP="000C206A">
      <w:pPr>
        <w:pStyle w:val="NoSpacing"/>
        <w:tabs>
          <w:tab w:val="left" w:pos="7620"/>
        </w:tabs>
        <w:rPr>
          <w:rFonts w:ascii="Times New Roman" w:hAnsi="Times New Roman"/>
          <w:b/>
          <w:sz w:val="28"/>
          <w:szCs w:val="28"/>
          <w:u w:val="single"/>
        </w:rPr>
      </w:pPr>
      <w:r w:rsidRPr="003362A3">
        <w:rPr>
          <w:rFonts w:ascii="Times New Roman" w:hAnsi="Times New Roman"/>
          <w:b/>
          <w:sz w:val="28"/>
          <w:szCs w:val="28"/>
          <w:u w:val="single"/>
        </w:rPr>
        <w:t>OPEN ISSUES:</w:t>
      </w:r>
      <w:r w:rsidR="005128DE" w:rsidRPr="003362A3">
        <w:rPr>
          <w:rFonts w:ascii="Times New Roman" w:hAnsi="Times New Roman"/>
          <w:b/>
          <w:sz w:val="28"/>
          <w:szCs w:val="28"/>
          <w:u w:val="single"/>
        </w:rPr>
        <w:t xml:space="preserve">  </w:t>
      </w:r>
      <w:r w:rsidR="008404A4" w:rsidRPr="003362A3">
        <w:rPr>
          <w:rFonts w:ascii="Times New Roman" w:hAnsi="Times New Roman"/>
          <w:b/>
          <w:sz w:val="28"/>
          <w:szCs w:val="28"/>
          <w:u w:val="single"/>
        </w:rPr>
        <w:t xml:space="preserve"> </w:t>
      </w:r>
    </w:p>
    <w:p w:rsidR="00BD1EE9" w:rsidRPr="003362A3" w:rsidRDefault="00BD1EE9" w:rsidP="000C206A">
      <w:pPr>
        <w:pStyle w:val="NoSpacing"/>
        <w:rPr>
          <w:rFonts w:ascii="Times New Roman" w:hAnsi="Times New Roman"/>
          <w:sz w:val="28"/>
          <w:szCs w:val="28"/>
        </w:rPr>
      </w:pPr>
    </w:p>
    <w:p w:rsidR="004271DD" w:rsidRPr="003362A3" w:rsidRDefault="001333EE" w:rsidP="000C206A">
      <w:pPr>
        <w:pStyle w:val="NoSpacing"/>
        <w:rPr>
          <w:rFonts w:ascii="Times New Roman" w:hAnsi="Times New Roman"/>
          <w:sz w:val="28"/>
          <w:szCs w:val="28"/>
        </w:rPr>
      </w:pPr>
      <w:r w:rsidRPr="003362A3">
        <w:rPr>
          <w:rFonts w:ascii="Times New Roman" w:hAnsi="Times New Roman"/>
          <w:b/>
          <w:noProof/>
          <w:sz w:val="28"/>
          <w:szCs w:val="28"/>
          <w:u w:val="single"/>
        </w:rPr>
        <w:t>MICROLOANS</w:t>
      </w:r>
      <w:r w:rsidRPr="003362A3">
        <w:rPr>
          <w:rFonts w:ascii="Times New Roman" w:hAnsi="Times New Roman"/>
          <w:b/>
          <w:sz w:val="28"/>
          <w:szCs w:val="28"/>
          <w:u w:val="single"/>
        </w:rPr>
        <w:t xml:space="preserve"> STATUS REPORT</w:t>
      </w:r>
      <w:r w:rsidRPr="003362A3">
        <w:rPr>
          <w:rFonts w:ascii="Times New Roman" w:hAnsi="Times New Roman"/>
          <w:b/>
          <w:sz w:val="28"/>
          <w:szCs w:val="28"/>
        </w:rPr>
        <w:t>:</w:t>
      </w:r>
      <w:r w:rsidR="004B19A6" w:rsidRPr="003362A3">
        <w:rPr>
          <w:rFonts w:ascii="Times New Roman" w:hAnsi="Times New Roman"/>
          <w:sz w:val="28"/>
          <w:szCs w:val="28"/>
        </w:rPr>
        <w:t xml:space="preserve"> </w:t>
      </w:r>
      <w:r w:rsidR="00712526" w:rsidRPr="003362A3">
        <w:rPr>
          <w:rFonts w:ascii="Times New Roman" w:hAnsi="Times New Roman"/>
          <w:sz w:val="28"/>
          <w:szCs w:val="28"/>
        </w:rPr>
        <w:t>Melody did not have</w:t>
      </w:r>
      <w:r w:rsidR="003362A3">
        <w:rPr>
          <w:rFonts w:ascii="Times New Roman" w:hAnsi="Times New Roman"/>
          <w:sz w:val="28"/>
          <w:szCs w:val="28"/>
        </w:rPr>
        <w:t xml:space="preserve"> a</w:t>
      </w:r>
      <w:r w:rsidR="00712526" w:rsidRPr="003362A3">
        <w:rPr>
          <w:rFonts w:ascii="Times New Roman" w:hAnsi="Times New Roman"/>
          <w:sz w:val="28"/>
          <w:szCs w:val="28"/>
        </w:rPr>
        <w:t xml:space="preserve"> </w:t>
      </w:r>
      <w:r w:rsidR="00712526" w:rsidRPr="003362A3">
        <w:rPr>
          <w:rFonts w:ascii="Times New Roman" w:hAnsi="Times New Roman"/>
          <w:noProof/>
          <w:sz w:val="28"/>
          <w:szCs w:val="28"/>
        </w:rPr>
        <w:t>current</w:t>
      </w:r>
      <w:r w:rsidR="00712526" w:rsidRPr="003362A3">
        <w:rPr>
          <w:rFonts w:ascii="Times New Roman" w:hAnsi="Times New Roman"/>
          <w:sz w:val="28"/>
          <w:szCs w:val="28"/>
        </w:rPr>
        <w:t xml:space="preserve"> update for the microloan.</w:t>
      </w:r>
      <w:r w:rsidR="008156DC" w:rsidRPr="003362A3">
        <w:rPr>
          <w:rFonts w:ascii="Times New Roman" w:hAnsi="Times New Roman"/>
          <w:sz w:val="28"/>
          <w:szCs w:val="28"/>
        </w:rPr>
        <w:t xml:space="preserve"> Councilperson Steeg asked how </w:t>
      </w:r>
      <w:r w:rsidR="003362A3" w:rsidRPr="003362A3">
        <w:rPr>
          <w:rFonts w:ascii="Times New Roman" w:hAnsi="Times New Roman"/>
          <w:sz w:val="28"/>
          <w:szCs w:val="28"/>
        </w:rPr>
        <w:t>we</w:t>
      </w:r>
      <w:r w:rsidR="008156DC" w:rsidRPr="003362A3">
        <w:rPr>
          <w:rFonts w:ascii="Times New Roman" w:hAnsi="Times New Roman"/>
          <w:sz w:val="28"/>
          <w:szCs w:val="28"/>
        </w:rPr>
        <w:t xml:space="preserve"> get a Borough person on that committee. Manager Wheeler will look into this an</w:t>
      </w:r>
      <w:r w:rsidR="003362A3">
        <w:rPr>
          <w:rFonts w:ascii="Times New Roman" w:hAnsi="Times New Roman"/>
          <w:sz w:val="28"/>
          <w:szCs w:val="28"/>
        </w:rPr>
        <w:t>d</w:t>
      </w:r>
      <w:r w:rsidR="008156DC" w:rsidRPr="003362A3">
        <w:rPr>
          <w:rFonts w:ascii="Times New Roman" w:hAnsi="Times New Roman"/>
          <w:sz w:val="28"/>
          <w:szCs w:val="28"/>
        </w:rPr>
        <w:t xml:space="preserve"> report back next month. </w:t>
      </w:r>
    </w:p>
    <w:p w:rsidR="00712526" w:rsidRPr="003362A3" w:rsidRDefault="00712526" w:rsidP="000C206A">
      <w:pPr>
        <w:pStyle w:val="NoSpacing"/>
        <w:rPr>
          <w:rFonts w:ascii="Times New Roman" w:hAnsi="Times New Roman"/>
          <w:sz w:val="28"/>
          <w:szCs w:val="28"/>
        </w:rPr>
      </w:pPr>
    </w:p>
    <w:p w:rsidR="004271DD" w:rsidRPr="003362A3" w:rsidRDefault="001333EE" w:rsidP="000C206A">
      <w:pPr>
        <w:pStyle w:val="NoSpacing"/>
        <w:rPr>
          <w:rFonts w:ascii="Times New Roman" w:hAnsi="Times New Roman"/>
          <w:sz w:val="28"/>
          <w:szCs w:val="28"/>
        </w:rPr>
      </w:pPr>
      <w:r w:rsidRPr="003362A3">
        <w:rPr>
          <w:rFonts w:ascii="Times New Roman" w:hAnsi="Times New Roman"/>
          <w:b/>
          <w:sz w:val="28"/>
          <w:szCs w:val="28"/>
          <w:u w:val="single"/>
        </w:rPr>
        <w:t xml:space="preserve">RENTAL FORM </w:t>
      </w:r>
      <w:r w:rsidRPr="003362A3">
        <w:rPr>
          <w:rFonts w:ascii="Times New Roman" w:hAnsi="Times New Roman"/>
          <w:b/>
          <w:noProof/>
          <w:sz w:val="28"/>
          <w:szCs w:val="28"/>
          <w:u w:val="single"/>
        </w:rPr>
        <w:t>SPREADSHEET</w:t>
      </w:r>
      <w:r w:rsidRPr="003362A3">
        <w:rPr>
          <w:rFonts w:ascii="Times New Roman" w:hAnsi="Times New Roman"/>
          <w:b/>
          <w:sz w:val="28"/>
          <w:szCs w:val="28"/>
          <w:u w:val="single"/>
        </w:rPr>
        <w:t>:</w:t>
      </w:r>
      <w:r w:rsidR="00910309" w:rsidRPr="003362A3">
        <w:rPr>
          <w:rFonts w:ascii="Times New Roman" w:hAnsi="Times New Roman"/>
          <w:sz w:val="28"/>
          <w:szCs w:val="28"/>
        </w:rPr>
        <w:t xml:space="preserve"> </w:t>
      </w:r>
      <w:r w:rsidR="00712526" w:rsidRPr="003362A3">
        <w:rPr>
          <w:rFonts w:ascii="Times New Roman" w:hAnsi="Times New Roman"/>
          <w:sz w:val="28"/>
          <w:szCs w:val="28"/>
        </w:rPr>
        <w:t>Melody did not have a current update for the rental forms.</w:t>
      </w:r>
    </w:p>
    <w:p w:rsidR="00712526" w:rsidRPr="003362A3" w:rsidRDefault="00712526" w:rsidP="000C206A">
      <w:pPr>
        <w:pStyle w:val="NoSpacing"/>
        <w:rPr>
          <w:rFonts w:ascii="Times New Roman" w:hAnsi="Times New Roman"/>
          <w:sz w:val="28"/>
          <w:szCs w:val="28"/>
        </w:rPr>
      </w:pPr>
    </w:p>
    <w:p w:rsidR="001333EE" w:rsidRPr="003362A3" w:rsidRDefault="001333EE" w:rsidP="000C206A">
      <w:pPr>
        <w:pStyle w:val="NoSpacing"/>
        <w:rPr>
          <w:rFonts w:ascii="Times New Roman" w:hAnsi="Times New Roman"/>
          <w:b/>
          <w:sz w:val="28"/>
          <w:szCs w:val="28"/>
          <w:u w:val="single"/>
        </w:rPr>
      </w:pPr>
      <w:r w:rsidRPr="003362A3">
        <w:rPr>
          <w:rFonts w:ascii="Times New Roman" w:hAnsi="Times New Roman"/>
          <w:b/>
          <w:sz w:val="28"/>
          <w:szCs w:val="28"/>
          <w:u w:val="single"/>
        </w:rPr>
        <w:t>HUNTINGDON ELECTRIC:</w:t>
      </w:r>
    </w:p>
    <w:p w:rsidR="004271DD" w:rsidRPr="003362A3" w:rsidRDefault="001333EE" w:rsidP="00712526">
      <w:pPr>
        <w:pStyle w:val="NoSpacing"/>
        <w:rPr>
          <w:rFonts w:ascii="Times New Roman" w:hAnsi="Times New Roman"/>
          <w:sz w:val="28"/>
          <w:szCs w:val="28"/>
        </w:rPr>
      </w:pPr>
      <w:r w:rsidRPr="003362A3">
        <w:rPr>
          <w:rFonts w:ascii="Times New Roman" w:hAnsi="Times New Roman"/>
          <w:b/>
          <w:sz w:val="28"/>
          <w:szCs w:val="28"/>
        </w:rPr>
        <w:tab/>
      </w:r>
      <w:r w:rsidRPr="003362A3">
        <w:rPr>
          <w:rFonts w:ascii="Times New Roman" w:hAnsi="Times New Roman"/>
          <w:sz w:val="28"/>
          <w:szCs w:val="28"/>
        </w:rPr>
        <w:tab/>
      </w:r>
      <w:r w:rsidRPr="003362A3">
        <w:rPr>
          <w:rFonts w:ascii="Times New Roman" w:hAnsi="Times New Roman"/>
          <w:b/>
          <w:caps/>
          <w:sz w:val="28"/>
          <w:szCs w:val="28"/>
          <w:u w:val="single"/>
        </w:rPr>
        <w:t>Replacement of Sidewalk</w:t>
      </w:r>
      <w:r w:rsidRPr="003362A3">
        <w:rPr>
          <w:rFonts w:ascii="Times New Roman" w:hAnsi="Times New Roman"/>
          <w:sz w:val="28"/>
          <w:szCs w:val="28"/>
        </w:rPr>
        <w:t>:</w:t>
      </w:r>
      <w:r w:rsidR="004271DD" w:rsidRPr="003362A3">
        <w:rPr>
          <w:rFonts w:ascii="Times New Roman" w:hAnsi="Times New Roman"/>
          <w:sz w:val="28"/>
          <w:szCs w:val="28"/>
        </w:rPr>
        <w:t xml:space="preserve"> Manager Wheeler </w:t>
      </w:r>
      <w:r w:rsidR="00712526" w:rsidRPr="003362A3">
        <w:rPr>
          <w:rFonts w:ascii="Times New Roman" w:hAnsi="Times New Roman"/>
          <w:sz w:val="28"/>
          <w:szCs w:val="28"/>
        </w:rPr>
        <w:t xml:space="preserve">did not have any update.  He is still waiting for </w:t>
      </w:r>
      <w:r w:rsidR="00712526" w:rsidRPr="003362A3">
        <w:rPr>
          <w:rFonts w:ascii="Times New Roman" w:hAnsi="Times New Roman"/>
          <w:noProof/>
          <w:sz w:val="28"/>
          <w:szCs w:val="28"/>
        </w:rPr>
        <w:t>PennD</w:t>
      </w:r>
      <w:r w:rsidR="003362A3">
        <w:rPr>
          <w:rFonts w:ascii="Times New Roman" w:hAnsi="Times New Roman"/>
          <w:noProof/>
          <w:sz w:val="28"/>
          <w:szCs w:val="28"/>
        </w:rPr>
        <w:t>OT</w:t>
      </w:r>
      <w:r w:rsidR="00712526" w:rsidRPr="003362A3">
        <w:rPr>
          <w:rFonts w:ascii="Times New Roman" w:hAnsi="Times New Roman"/>
          <w:sz w:val="28"/>
          <w:szCs w:val="28"/>
        </w:rPr>
        <w:t xml:space="preserve"> to make a change to the traffic pattern on Route 26 when coming </w:t>
      </w:r>
      <w:r w:rsidR="00712526" w:rsidRPr="003362A3">
        <w:rPr>
          <w:rFonts w:ascii="Times New Roman" w:hAnsi="Times New Roman"/>
          <w:noProof/>
          <w:sz w:val="28"/>
          <w:szCs w:val="28"/>
        </w:rPr>
        <w:t>into</w:t>
      </w:r>
      <w:r w:rsidR="00712526" w:rsidRPr="003362A3">
        <w:rPr>
          <w:rFonts w:ascii="Times New Roman" w:hAnsi="Times New Roman"/>
          <w:sz w:val="28"/>
          <w:szCs w:val="28"/>
        </w:rPr>
        <w:t xml:space="preserve"> </w:t>
      </w:r>
      <w:r w:rsidR="003362A3">
        <w:rPr>
          <w:rFonts w:ascii="Times New Roman" w:hAnsi="Times New Roman"/>
          <w:noProof/>
          <w:sz w:val="28"/>
          <w:szCs w:val="28"/>
        </w:rPr>
        <w:t>t</w:t>
      </w:r>
      <w:r w:rsidR="00712526" w:rsidRPr="003362A3">
        <w:rPr>
          <w:rFonts w:ascii="Times New Roman" w:hAnsi="Times New Roman"/>
          <w:noProof/>
          <w:sz w:val="28"/>
          <w:szCs w:val="28"/>
        </w:rPr>
        <w:t>own</w:t>
      </w:r>
      <w:r w:rsidR="00712526" w:rsidRPr="003362A3">
        <w:rPr>
          <w:rFonts w:ascii="Times New Roman" w:hAnsi="Times New Roman"/>
          <w:sz w:val="28"/>
          <w:szCs w:val="28"/>
        </w:rPr>
        <w:t xml:space="preserve">. </w:t>
      </w:r>
      <w:r w:rsidR="004271DD" w:rsidRPr="003362A3">
        <w:rPr>
          <w:rFonts w:ascii="Times New Roman" w:hAnsi="Times New Roman"/>
          <w:sz w:val="28"/>
          <w:szCs w:val="28"/>
        </w:rPr>
        <w:t xml:space="preserve"> </w:t>
      </w:r>
    </w:p>
    <w:p w:rsidR="00712526" w:rsidRPr="003362A3" w:rsidRDefault="00712526" w:rsidP="000C206A">
      <w:pPr>
        <w:pStyle w:val="NoSpacing"/>
        <w:rPr>
          <w:rFonts w:ascii="Times New Roman" w:hAnsi="Times New Roman"/>
          <w:sz w:val="28"/>
          <w:szCs w:val="28"/>
        </w:rPr>
      </w:pPr>
    </w:p>
    <w:p w:rsidR="004271DD" w:rsidRPr="003362A3" w:rsidRDefault="00712526" w:rsidP="004271DD">
      <w:pPr>
        <w:pStyle w:val="NoSpacing"/>
        <w:rPr>
          <w:rFonts w:ascii="Times New Roman" w:hAnsi="Times New Roman"/>
          <w:sz w:val="28"/>
          <w:szCs w:val="28"/>
        </w:rPr>
      </w:pPr>
      <w:r w:rsidRPr="003362A3">
        <w:rPr>
          <w:rFonts w:ascii="Times New Roman" w:hAnsi="Times New Roman"/>
          <w:b/>
          <w:caps/>
          <w:sz w:val="28"/>
          <w:szCs w:val="28"/>
          <w:u w:val="single"/>
        </w:rPr>
        <w:t>town clock status</w:t>
      </w:r>
      <w:r w:rsidR="004271DD" w:rsidRPr="003362A3">
        <w:rPr>
          <w:rFonts w:ascii="Times New Roman" w:hAnsi="Times New Roman"/>
          <w:b/>
          <w:sz w:val="28"/>
          <w:szCs w:val="28"/>
          <w:u w:val="single"/>
        </w:rPr>
        <w:t>:</w:t>
      </w:r>
      <w:r w:rsidRPr="003362A3">
        <w:rPr>
          <w:rFonts w:ascii="Times New Roman" w:hAnsi="Times New Roman"/>
          <w:b/>
          <w:sz w:val="28"/>
          <w:szCs w:val="28"/>
          <w:u w:val="single"/>
        </w:rPr>
        <w:t xml:space="preserve"> </w:t>
      </w:r>
      <w:r w:rsidRPr="003362A3">
        <w:rPr>
          <w:rFonts w:ascii="Times New Roman" w:hAnsi="Times New Roman"/>
          <w:sz w:val="28"/>
          <w:szCs w:val="28"/>
        </w:rPr>
        <w:t xml:space="preserve">Manager Wheeler stated that they are waiting for the scope of work to be done by Bob Desrochers. </w:t>
      </w:r>
    </w:p>
    <w:p w:rsidR="00712526" w:rsidRPr="003362A3" w:rsidRDefault="00712526" w:rsidP="004271DD">
      <w:pPr>
        <w:pStyle w:val="NoSpacing"/>
        <w:rPr>
          <w:rFonts w:ascii="Times New Roman" w:hAnsi="Times New Roman"/>
          <w:b/>
          <w:sz w:val="28"/>
          <w:szCs w:val="28"/>
        </w:rPr>
      </w:pPr>
    </w:p>
    <w:p w:rsidR="006757C2" w:rsidRPr="003362A3" w:rsidRDefault="00712526" w:rsidP="00712526">
      <w:pPr>
        <w:pStyle w:val="NoSpacing"/>
        <w:rPr>
          <w:rFonts w:ascii="Times New Roman" w:hAnsi="Times New Roman"/>
          <w:sz w:val="28"/>
          <w:szCs w:val="28"/>
        </w:rPr>
      </w:pPr>
      <w:r w:rsidRPr="003362A3">
        <w:rPr>
          <w:rFonts w:ascii="Times New Roman" w:hAnsi="Times New Roman"/>
          <w:b/>
          <w:noProof/>
          <w:sz w:val="28"/>
          <w:szCs w:val="28"/>
          <w:u w:val="single"/>
        </w:rPr>
        <w:t>STORMWATER</w:t>
      </w:r>
      <w:r w:rsidRPr="003362A3">
        <w:rPr>
          <w:rFonts w:ascii="Times New Roman" w:hAnsi="Times New Roman"/>
          <w:b/>
          <w:sz w:val="28"/>
          <w:szCs w:val="28"/>
          <w:u w:val="single"/>
        </w:rPr>
        <w:t xml:space="preserve"> RUNOFF COMMITTEE</w:t>
      </w:r>
      <w:r w:rsidR="004271DD" w:rsidRPr="003362A3">
        <w:rPr>
          <w:rFonts w:ascii="Times New Roman" w:hAnsi="Times New Roman"/>
          <w:b/>
          <w:sz w:val="28"/>
          <w:szCs w:val="28"/>
          <w:u w:val="single"/>
        </w:rPr>
        <w:t>:</w:t>
      </w:r>
      <w:r w:rsidR="004271DD" w:rsidRPr="003362A3">
        <w:rPr>
          <w:rFonts w:ascii="Times New Roman" w:hAnsi="Times New Roman"/>
          <w:sz w:val="28"/>
          <w:szCs w:val="28"/>
        </w:rPr>
        <w:t xml:space="preserve"> </w:t>
      </w:r>
      <w:r w:rsidRPr="003362A3">
        <w:rPr>
          <w:rFonts w:ascii="Times New Roman" w:hAnsi="Times New Roman"/>
          <w:sz w:val="28"/>
          <w:szCs w:val="28"/>
        </w:rPr>
        <w:t xml:space="preserve">Manager Wheeler stated that Council needs to decide if they are going to have that committee run independently </w:t>
      </w:r>
      <w:r w:rsidRPr="003362A3">
        <w:rPr>
          <w:rFonts w:ascii="Times New Roman" w:hAnsi="Times New Roman"/>
          <w:sz w:val="28"/>
          <w:szCs w:val="28"/>
        </w:rPr>
        <w:lastRenderedPageBreak/>
        <w:t>by James Decker, Sr. and if they would like a councilperson on the committee. They decided to allow James Decker to continue running the committee and Terry Green will be the Council representation.</w:t>
      </w:r>
      <w:r w:rsidR="008156DC" w:rsidRPr="003362A3">
        <w:rPr>
          <w:rFonts w:ascii="Times New Roman" w:hAnsi="Times New Roman"/>
          <w:sz w:val="28"/>
          <w:szCs w:val="28"/>
        </w:rPr>
        <w:t xml:space="preserve"> President Houck will notify Terry Green and Manager Wheeler will notify James Decker. </w:t>
      </w:r>
    </w:p>
    <w:p w:rsidR="006757C2" w:rsidRPr="003362A3" w:rsidRDefault="006757C2" w:rsidP="000C206A">
      <w:pPr>
        <w:pStyle w:val="NoSpacing"/>
        <w:rPr>
          <w:rFonts w:ascii="Times New Roman" w:hAnsi="Times New Roman"/>
          <w:sz w:val="28"/>
          <w:szCs w:val="28"/>
        </w:rPr>
      </w:pPr>
    </w:p>
    <w:p w:rsidR="001333EE" w:rsidRPr="003362A3" w:rsidRDefault="001333EE" w:rsidP="000C206A">
      <w:pPr>
        <w:pStyle w:val="NoSpacing"/>
        <w:rPr>
          <w:rFonts w:ascii="Times New Roman" w:hAnsi="Times New Roman"/>
          <w:b/>
          <w:sz w:val="28"/>
          <w:szCs w:val="28"/>
          <w:u w:val="single"/>
        </w:rPr>
      </w:pPr>
      <w:r w:rsidRPr="003362A3">
        <w:rPr>
          <w:rFonts w:ascii="Times New Roman" w:hAnsi="Times New Roman"/>
          <w:b/>
          <w:sz w:val="28"/>
          <w:szCs w:val="28"/>
          <w:u w:val="single"/>
        </w:rPr>
        <w:t>NEW BUSINESS:</w:t>
      </w:r>
    </w:p>
    <w:p w:rsidR="00C24EA3" w:rsidRPr="003362A3" w:rsidRDefault="008156DC" w:rsidP="000C206A">
      <w:pPr>
        <w:pStyle w:val="NoSpacing"/>
        <w:rPr>
          <w:rFonts w:ascii="Times New Roman" w:hAnsi="Times New Roman"/>
          <w:sz w:val="28"/>
          <w:szCs w:val="28"/>
        </w:rPr>
      </w:pPr>
      <w:r w:rsidRPr="003362A3">
        <w:rPr>
          <w:rFonts w:ascii="Times New Roman" w:hAnsi="Times New Roman"/>
          <w:sz w:val="28"/>
          <w:szCs w:val="28"/>
        </w:rPr>
        <w:t xml:space="preserve">Manager Wheeler reported that Ron Baron bought a property at 822 Washington Street. This property was at one time a commercial endeavor. Mr. Baron would like to run a kitchen/dining business in the building.  This is permitted as allowed by Zoning Officer. There is not any parking </w:t>
      </w:r>
      <w:r w:rsidR="003362A3">
        <w:rPr>
          <w:rFonts w:ascii="Times New Roman" w:hAnsi="Times New Roman"/>
          <w:noProof/>
          <w:sz w:val="28"/>
          <w:szCs w:val="28"/>
        </w:rPr>
        <w:t>on</w:t>
      </w:r>
      <w:r w:rsidRPr="003362A3">
        <w:rPr>
          <w:rFonts w:ascii="Times New Roman" w:hAnsi="Times New Roman"/>
          <w:sz w:val="28"/>
          <w:szCs w:val="28"/>
        </w:rPr>
        <w:t xml:space="preserve"> the property. Manager Wheeler suggested that we tell Mr. Baron that it will be approved when he provides proof of parking for his customers. He would show us how he can put three </w:t>
      </w:r>
      <w:r w:rsidRPr="003362A3">
        <w:rPr>
          <w:rFonts w:ascii="Times New Roman" w:hAnsi="Times New Roman"/>
          <w:noProof/>
          <w:sz w:val="28"/>
          <w:szCs w:val="28"/>
        </w:rPr>
        <w:t>off</w:t>
      </w:r>
      <w:r w:rsidR="003362A3">
        <w:rPr>
          <w:rFonts w:ascii="Times New Roman" w:hAnsi="Times New Roman"/>
          <w:noProof/>
          <w:sz w:val="28"/>
          <w:szCs w:val="28"/>
        </w:rPr>
        <w:t>-</w:t>
      </w:r>
      <w:r w:rsidRPr="003362A3">
        <w:rPr>
          <w:rFonts w:ascii="Times New Roman" w:hAnsi="Times New Roman"/>
          <w:noProof/>
          <w:sz w:val="28"/>
          <w:szCs w:val="28"/>
        </w:rPr>
        <w:t>street</w:t>
      </w:r>
      <w:r w:rsidRPr="003362A3">
        <w:rPr>
          <w:rFonts w:ascii="Times New Roman" w:hAnsi="Times New Roman"/>
          <w:sz w:val="28"/>
          <w:szCs w:val="28"/>
        </w:rPr>
        <w:t xml:space="preserve"> parking spaces. </w:t>
      </w:r>
    </w:p>
    <w:p w:rsidR="008156DC" w:rsidRPr="003362A3" w:rsidRDefault="008156DC" w:rsidP="000C206A">
      <w:pPr>
        <w:pStyle w:val="NoSpacing"/>
        <w:rPr>
          <w:rFonts w:ascii="Times New Roman" w:hAnsi="Times New Roman"/>
          <w:sz w:val="28"/>
          <w:szCs w:val="28"/>
        </w:rPr>
      </w:pPr>
    </w:p>
    <w:p w:rsidR="008156DC" w:rsidRDefault="008156DC" w:rsidP="000C206A">
      <w:pPr>
        <w:pStyle w:val="NoSpacing"/>
        <w:rPr>
          <w:rFonts w:ascii="Times New Roman" w:hAnsi="Times New Roman"/>
          <w:sz w:val="28"/>
          <w:szCs w:val="28"/>
        </w:rPr>
      </w:pPr>
      <w:r w:rsidRPr="003362A3">
        <w:rPr>
          <w:rFonts w:ascii="Times New Roman" w:hAnsi="Times New Roman"/>
          <w:sz w:val="28"/>
          <w:szCs w:val="28"/>
        </w:rPr>
        <w:t>Councilperson Steeg discussed the idea of the Coffee with Councilmembers. He asked the other members for good times and dates to schedule this.</w:t>
      </w:r>
      <w:r w:rsidR="003362A3">
        <w:rPr>
          <w:rFonts w:ascii="Times New Roman" w:hAnsi="Times New Roman"/>
          <w:sz w:val="28"/>
          <w:szCs w:val="28"/>
        </w:rPr>
        <w:t xml:space="preserve"> He would like to have them located at different businesses. He will work on getting this set up.</w:t>
      </w:r>
    </w:p>
    <w:p w:rsidR="003362A3" w:rsidRDefault="003362A3" w:rsidP="000C206A">
      <w:pPr>
        <w:pStyle w:val="NoSpacing"/>
        <w:rPr>
          <w:rFonts w:ascii="Times New Roman" w:hAnsi="Times New Roman"/>
          <w:sz w:val="28"/>
          <w:szCs w:val="28"/>
        </w:rPr>
      </w:pPr>
    </w:p>
    <w:p w:rsidR="003362A3" w:rsidRDefault="003362A3" w:rsidP="000C206A">
      <w:pPr>
        <w:pStyle w:val="NoSpacing"/>
        <w:rPr>
          <w:rFonts w:ascii="Times New Roman" w:hAnsi="Times New Roman"/>
          <w:sz w:val="28"/>
          <w:szCs w:val="28"/>
        </w:rPr>
      </w:pPr>
      <w:r>
        <w:rPr>
          <w:rFonts w:ascii="Times New Roman" w:hAnsi="Times New Roman"/>
          <w:sz w:val="28"/>
          <w:szCs w:val="28"/>
        </w:rPr>
        <w:t xml:space="preserve">Councilperson Hyde discussed the idea of shutting a block down on Saturdays as an event to try to bring in some people. President Houck suggested doing it at one of the parks. Manager Wheeler suggested using a borough parking lot. </w:t>
      </w:r>
    </w:p>
    <w:p w:rsidR="003362A3" w:rsidRDefault="003362A3" w:rsidP="000C206A">
      <w:pPr>
        <w:pStyle w:val="NoSpacing"/>
        <w:rPr>
          <w:rFonts w:ascii="Times New Roman" w:hAnsi="Times New Roman"/>
          <w:sz w:val="28"/>
          <w:szCs w:val="28"/>
        </w:rPr>
      </w:pPr>
    </w:p>
    <w:p w:rsidR="003B3EA3" w:rsidRPr="003362A3" w:rsidRDefault="003B3EA3" w:rsidP="000C206A">
      <w:pPr>
        <w:pStyle w:val="NoSpacing"/>
        <w:rPr>
          <w:rFonts w:ascii="Times New Roman" w:hAnsi="Times New Roman"/>
          <w:b/>
          <w:sz w:val="28"/>
          <w:szCs w:val="28"/>
          <w:u w:val="single"/>
        </w:rPr>
      </w:pPr>
      <w:r w:rsidRPr="003362A3">
        <w:rPr>
          <w:rFonts w:ascii="Times New Roman" w:hAnsi="Times New Roman"/>
          <w:b/>
          <w:sz w:val="28"/>
          <w:szCs w:val="28"/>
          <w:u w:val="single"/>
        </w:rPr>
        <w:t>ADJOURNMENT</w:t>
      </w:r>
    </w:p>
    <w:p w:rsidR="003662A8" w:rsidRPr="003362A3" w:rsidRDefault="003662A8" w:rsidP="000C206A">
      <w:pPr>
        <w:pStyle w:val="NoSpacing"/>
        <w:rPr>
          <w:rFonts w:ascii="Times New Roman" w:hAnsi="Times New Roman"/>
          <w:b/>
          <w:sz w:val="28"/>
          <w:szCs w:val="28"/>
          <w:u w:val="single"/>
        </w:rPr>
      </w:pPr>
    </w:p>
    <w:p w:rsidR="00202480" w:rsidRPr="003362A3" w:rsidRDefault="00202480" w:rsidP="000C206A">
      <w:pPr>
        <w:pStyle w:val="NoSpacing"/>
        <w:rPr>
          <w:rFonts w:ascii="Times New Roman" w:hAnsi="Times New Roman"/>
          <w:b/>
          <w:sz w:val="28"/>
          <w:szCs w:val="28"/>
          <w:u w:val="single"/>
        </w:rPr>
      </w:pPr>
    </w:p>
    <w:p w:rsidR="008156DC" w:rsidRPr="003362A3" w:rsidRDefault="008156DC" w:rsidP="000C206A">
      <w:pPr>
        <w:pStyle w:val="NoSpacing"/>
        <w:rPr>
          <w:rFonts w:ascii="Times New Roman" w:hAnsi="Times New Roman"/>
          <w:b/>
          <w:sz w:val="28"/>
          <w:szCs w:val="28"/>
          <w:u w:val="single"/>
        </w:rPr>
      </w:pPr>
    </w:p>
    <w:p w:rsidR="008156DC" w:rsidRPr="003362A3" w:rsidRDefault="008156DC" w:rsidP="000C206A">
      <w:pPr>
        <w:pStyle w:val="NoSpacing"/>
        <w:rPr>
          <w:rFonts w:ascii="Times New Roman" w:hAnsi="Times New Roman"/>
          <w:b/>
          <w:sz w:val="28"/>
          <w:szCs w:val="28"/>
          <w:u w:val="single"/>
        </w:rPr>
      </w:pPr>
    </w:p>
    <w:p w:rsidR="008156DC" w:rsidRPr="003362A3" w:rsidRDefault="008156DC" w:rsidP="000C206A">
      <w:pPr>
        <w:pStyle w:val="NoSpacing"/>
        <w:rPr>
          <w:rFonts w:ascii="Times New Roman" w:hAnsi="Times New Roman"/>
          <w:b/>
          <w:sz w:val="28"/>
          <w:szCs w:val="28"/>
          <w:u w:val="single"/>
        </w:rPr>
      </w:pPr>
    </w:p>
    <w:p w:rsidR="008156DC" w:rsidRPr="003362A3" w:rsidRDefault="008156DC" w:rsidP="000C206A">
      <w:pPr>
        <w:pStyle w:val="NoSpacing"/>
        <w:rPr>
          <w:rFonts w:ascii="Times New Roman" w:hAnsi="Times New Roman"/>
          <w:b/>
          <w:sz w:val="28"/>
          <w:szCs w:val="28"/>
          <w:u w:val="single"/>
        </w:rPr>
      </w:pPr>
    </w:p>
    <w:p w:rsidR="008156DC" w:rsidRPr="003362A3" w:rsidRDefault="008156DC" w:rsidP="000C206A">
      <w:pPr>
        <w:pStyle w:val="NoSpacing"/>
        <w:rPr>
          <w:rFonts w:ascii="Times New Roman" w:hAnsi="Times New Roman"/>
          <w:b/>
          <w:sz w:val="28"/>
          <w:szCs w:val="28"/>
          <w:u w:val="single"/>
        </w:rPr>
      </w:pPr>
    </w:p>
    <w:p w:rsidR="008156DC" w:rsidRPr="003362A3" w:rsidRDefault="008156DC" w:rsidP="000C206A">
      <w:pPr>
        <w:pStyle w:val="NoSpacing"/>
        <w:rPr>
          <w:rFonts w:ascii="Times New Roman" w:hAnsi="Times New Roman"/>
          <w:b/>
          <w:sz w:val="28"/>
          <w:szCs w:val="28"/>
          <w:u w:val="single"/>
        </w:rPr>
      </w:pPr>
    </w:p>
    <w:p w:rsidR="008156DC" w:rsidRPr="003362A3" w:rsidRDefault="008156DC" w:rsidP="000C206A">
      <w:pPr>
        <w:pStyle w:val="NoSpacing"/>
        <w:rPr>
          <w:rFonts w:ascii="Times New Roman" w:hAnsi="Times New Roman"/>
          <w:b/>
          <w:sz w:val="28"/>
          <w:szCs w:val="28"/>
          <w:u w:val="single"/>
        </w:rPr>
      </w:pPr>
    </w:p>
    <w:p w:rsidR="008156DC" w:rsidRPr="003362A3" w:rsidRDefault="008156DC" w:rsidP="000C206A">
      <w:pPr>
        <w:pStyle w:val="NoSpacing"/>
        <w:rPr>
          <w:rFonts w:ascii="Times New Roman" w:hAnsi="Times New Roman"/>
          <w:b/>
          <w:sz w:val="28"/>
          <w:szCs w:val="28"/>
          <w:u w:val="single"/>
        </w:rPr>
      </w:pPr>
    </w:p>
    <w:p w:rsidR="008156DC" w:rsidRPr="003362A3" w:rsidRDefault="008156DC" w:rsidP="000C206A">
      <w:pPr>
        <w:pStyle w:val="NoSpacing"/>
        <w:rPr>
          <w:rFonts w:ascii="Times New Roman" w:hAnsi="Times New Roman"/>
          <w:b/>
          <w:sz w:val="28"/>
          <w:szCs w:val="28"/>
          <w:u w:val="single"/>
        </w:rPr>
      </w:pPr>
    </w:p>
    <w:p w:rsidR="008156DC" w:rsidRPr="003362A3" w:rsidRDefault="008156DC" w:rsidP="000C206A">
      <w:pPr>
        <w:pStyle w:val="NoSpacing"/>
        <w:rPr>
          <w:rFonts w:ascii="Times New Roman" w:hAnsi="Times New Roman"/>
          <w:b/>
          <w:sz w:val="28"/>
          <w:szCs w:val="28"/>
          <w:u w:val="single"/>
        </w:rPr>
      </w:pPr>
    </w:p>
    <w:p w:rsidR="00202480" w:rsidRPr="003362A3" w:rsidRDefault="00202480" w:rsidP="000C206A">
      <w:pPr>
        <w:pStyle w:val="NoSpacing"/>
        <w:rPr>
          <w:rFonts w:ascii="Times New Roman" w:hAnsi="Times New Roman"/>
          <w:b/>
          <w:sz w:val="28"/>
          <w:szCs w:val="28"/>
          <w:u w:val="single"/>
        </w:rPr>
      </w:pPr>
    </w:p>
    <w:p w:rsidR="00202480" w:rsidRPr="003362A3" w:rsidRDefault="00202480" w:rsidP="000C206A">
      <w:pPr>
        <w:pStyle w:val="NoSpacing"/>
        <w:rPr>
          <w:rFonts w:ascii="Times New Roman" w:hAnsi="Times New Roman"/>
          <w:b/>
          <w:sz w:val="28"/>
          <w:szCs w:val="28"/>
          <w:u w:val="single"/>
        </w:rPr>
      </w:pPr>
    </w:p>
    <w:p w:rsidR="00C352ED" w:rsidRPr="003362A3" w:rsidRDefault="00C352ED" w:rsidP="000C206A">
      <w:pPr>
        <w:pStyle w:val="NoSpacing"/>
        <w:ind w:left="4320" w:firstLine="720"/>
        <w:rPr>
          <w:rFonts w:ascii="Times New Roman" w:hAnsi="Times New Roman"/>
          <w:bCs/>
          <w:sz w:val="28"/>
          <w:szCs w:val="28"/>
        </w:rPr>
      </w:pPr>
      <w:r w:rsidRPr="003362A3">
        <w:rPr>
          <w:rFonts w:ascii="Times New Roman" w:hAnsi="Times New Roman"/>
          <w:bCs/>
          <w:noProof/>
          <w:sz w:val="28"/>
          <w:szCs w:val="28"/>
        </w:rPr>
        <w:t>BY</w:t>
      </w:r>
      <w:r w:rsidRPr="003362A3">
        <w:rPr>
          <w:rFonts w:ascii="Times New Roman" w:hAnsi="Times New Roman"/>
          <w:bCs/>
          <w:sz w:val="28"/>
          <w:szCs w:val="28"/>
        </w:rPr>
        <w:t xml:space="preserve">     Melody J. Parsons</w:t>
      </w:r>
    </w:p>
    <w:p w:rsidR="00C352ED" w:rsidRPr="003362A3" w:rsidRDefault="00C352ED" w:rsidP="000C206A">
      <w:pPr>
        <w:pStyle w:val="NoSpacing"/>
        <w:rPr>
          <w:rFonts w:ascii="Times New Roman" w:hAnsi="Times New Roman"/>
          <w:bCs/>
          <w:sz w:val="28"/>
          <w:szCs w:val="28"/>
        </w:rPr>
      </w:pPr>
      <w:r w:rsidRPr="003362A3">
        <w:rPr>
          <w:rFonts w:ascii="Times New Roman" w:hAnsi="Times New Roman"/>
          <w:bCs/>
          <w:sz w:val="28"/>
          <w:szCs w:val="28"/>
        </w:rPr>
        <w:tab/>
      </w:r>
      <w:r w:rsidRPr="003362A3">
        <w:rPr>
          <w:rFonts w:ascii="Times New Roman" w:hAnsi="Times New Roman"/>
          <w:bCs/>
          <w:sz w:val="28"/>
          <w:szCs w:val="28"/>
        </w:rPr>
        <w:tab/>
      </w:r>
      <w:r w:rsidRPr="003362A3">
        <w:rPr>
          <w:rFonts w:ascii="Times New Roman" w:hAnsi="Times New Roman"/>
          <w:bCs/>
          <w:sz w:val="28"/>
          <w:szCs w:val="28"/>
        </w:rPr>
        <w:tab/>
      </w:r>
      <w:r w:rsidRPr="003362A3">
        <w:rPr>
          <w:rFonts w:ascii="Times New Roman" w:hAnsi="Times New Roman"/>
          <w:bCs/>
          <w:sz w:val="28"/>
          <w:szCs w:val="28"/>
        </w:rPr>
        <w:tab/>
      </w:r>
      <w:r w:rsidRPr="003362A3">
        <w:rPr>
          <w:rFonts w:ascii="Times New Roman" w:hAnsi="Times New Roman"/>
          <w:bCs/>
          <w:sz w:val="28"/>
          <w:szCs w:val="28"/>
        </w:rPr>
        <w:tab/>
      </w:r>
      <w:r w:rsidRPr="003362A3">
        <w:rPr>
          <w:rFonts w:ascii="Times New Roman" w:hAnsi="Times New Roman"/>
          <w:bCs/>
          <w:sz w:val="28"/>
          <w:szCs w:val="28"/>
        </w:rPr>
        <w:tab/>
      </w:r>
      <w:r w:rsidRPr="003362A3">
        <w:rPr>
          <w:rFonts w:ascii="Times New Roman" w:hAnsi="Times New Roman"/>
          <w:bCs/>
          <w:sz w:val="28"/>
          <w:szCs w:val="28"/>
        </w:rPr>
        <w:tab/>
      </w:r>
      <w:r w:rsidRPr="003362A3">
        <w:rPr>
          <w:rFonts w:ascii="Times New Roman" w:hAnsi="Times New Roman"/>
          <w:bCs/>
          <w:sz w:val="28"/>
          <w:szCs w:val="28"/>
        </w:rPr>
        <w:tab/>
        <w:t>Borough Secretary</w:t>
      </w:r>
    </w:p>
    <w:sectPr w:rsidR="00C352ED" w:rsidRPr="003362A3" w:rsidSect="002578E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5813" w:rsidRDefault="00245813">
      <w:pPr>
        <w:spacing w:after="0" w:line="240" w:lineRule="auto"/>
      </w:pPr>
      <w:r>
        <w:separator/>
      </w:r>
    </w:p>
  </w:endnote>
  <w:endnote w:type="continuationSeparator" w:id="0">
    <w:p w:rsidR="00245813" w:rsidRDefault="002458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426C" w:rsidRDefault="0074426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52ED" w:rsidRDefault="002E549B">
    <w:pPr>
      <w:pStyle w:val="Footer"/>
      <w:jc w:val="center"/>
    </w:pPr>
    <w:r>
      <w:fldChar w:fldCharType="begin"/>
    </w:r>
    <w:r>
      <w:instrText xml:space="preserve"> PAGE   \* MERGEFORMAT </w:instrText>
    </w:r>
    <w:r>
      <w:fldChar w:fldCharType="separate"/>
    </w:r>
    <w:r w:rsidR="00887B49">
      <w:rPr>
        <w:noProof/>
      </w:rPr>
      <w:t>2</w:t>
    </w:r>
    <w:r>
      <w:rPr>
        <w:noProof/>
      </w:rPr>
      <w:fldChar w:fldCharType="end"/>
    </w:r>
  </w:p>
  <w:p w:rsidR="00C352ED" w:rsidRDefault="00C352E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426C" w:rsidRDefault="007442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5813" w:rsidRDefault="00245813">
      <w:pPr>
        <w:spacing w:after="0" w:line="240" w:lineRule="auto"/>
      </w:pPr>
      <w:r>
        <w:separator/>
      </w:r>
    </w:p>
  </w:footnote>
  <w:footnote w:type="continuationSeparator" w:id="0">
    <w:p w:rsidR="00245813" w:rsidRDefault="0024581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52ED" w:rsidRDefault="00C352E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52ED" w:rsidRDefault="00C352E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52ED" w:rsidRDefault="00C352E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502E53CC"/>
    <w:lvl w:ilvl="0">
      <w:start w:val="1"/>
      <w:numFmt w:val="decimal"/>
      <w:pStyle w:val="ListNumber"/>
      <w:lvlText w:val="%1."/>
      <w:lvlJc w:val="left"/>
      <w:pPr>
        <w:tabs>
          <w:tab w:val="num" w:pos="720"/>
        </w:tabs>
        <w:ind w:left="720" w:hanging="360"/>
      </w:pPr>
      <w:rPr>
        <w:rFonts w:cs="Times New Roman"/>
      </w:rPr>
    </w:lvl>
  </w:abstractNum>
  <w:abstractNum w:abstractNumId="1" w15:restartNumberingAfterBreak="0">
    <w:nsid w:val="FFFFFF88"/>
    <w:multiLevelType w:val="singleLevel"/>
    <w:tmpl w:val="AED80A76"/>
    <w:lvl w:ilvl="0">
      <w:start w:val="1"/>
      <w:numFmt w:val="decimal"/>
      <w:lvlText w:val="%1."/>
      <w:lvlJc w:val="left"/>
      <w:pPr>
        <w:tabs>
          <w:tab w:val="num" w:pos="360"/>
        </w:tabs>
        <w:ind w:left="360" w:hanging="360"/>
      </w:pPr>
      <w:rPr>
        <w:rFonts w:cs="Times New Roman"/>
      </w:rPr>
    </w:lvl>
  </w:abstractNum>
  <w:abstractNum w:abstractNumId="2" w15:restartNumberingAfterBreak="0">
    <w:nsid w:val="05356EAC"/>
    <w:multiLevelType w:val="hybridMultilevel"/>
    <w:tmpl w:val="247E5FFE"/>
    <w:lvl w:ilvl="0" w:tplc="3732FB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21CD7C8E"/>
    <w:multiLevelType w:val="hybridMultilevel"/>
    <w:tmpl w:val="FD0676B6"/>
    <w:lvl w:ilvl="0" w:tplc="1E30782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 w15:restartNumberingAfterBreak="0">
    <w:nsid w:val="24E06C63"/>
    <w:multiLevelType w:val="hybridMultilevel"/>
    <w:tmpl w:val="B6989C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F501D5B"/>
    <w:multiLevelType w:val="hybridMultilevel"/>
    <w:tmpl w:val="F80A2206"/>
    <w:lvl w:ilvl="0" w:tplc="04090011">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4E8C21DD"/>
    <w:multiLevelType w:val="hybridMultilevel"/>
    <w:tmpl w:val="539E6C84"/>
    <w:lvl w:ilvl="0" w:tplc="04090001">
      <w:start w:val="1"/>
      <w:numFmt w:val="bullet"/>
      <w:lvlText w:val=""/>
      <w:lvlJc w:val="left"/>
      <w:pPr>
        <w:ind w:left="720" w:hanging="360"/>
      </w:pPr>
      <w:rPr>
        <w:rFonts w:ascii="Symbol" w:hAnsi="Symbol" w:hint="default"/>
      </w:rPr>
    </w:lvl>
    <w:lvl w:ilvl="1" w:tplc="5CF6CB70">
      <w:start w:val="1"/>
      <w:numFmt w:val="bullet"/>
      <w:lvlText w:val="o"/>
      <w:lvlJc w:val="left"/>
      <w:pPr>
        <w:ind w:left="1440" w:hanging="360"/>
      </w:pPr>
      <w:rPr>
        <w:rFonts w:ascii="Courier New" w:hAnsi="Courier New" w:hint="default"/>
        <w:color w:val="FF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C55EC9"/>
    <w:multiLevelType w:val="hybridMultilevel"/>
    <w:tmpl w:val="C422D3DA"/>
    <w:lvl w:ilvl="0" w:tplc="F9641B54">
      <w:start w:val="1"/>
      <w:numFmt w:val="decimal"/>
      <w:lvlText w:val="%1)"/>
      <w:lvlJc w:val="left"/>
      <w:pPr>
        <w:tabs>
          <w:tab w:val="num" w:pos="735"/>
        </w:tabs>
        <w:ind w:left="735" w:hanging="375"/>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57F17FAA"/>
    <w:multiLevelType w:val="hybridMultilevel"/>
    <w:tmpl w:val="70D4FE92"/>
    <w:lvl w:ilvl="0" w:tplc="AC3AAE66">
      <w:start w:val="1"/>
      <w:numFmt w:val="decimal"/>
      <w:pStyle w:val="ListNumber2"/>
      <w:lvlText w:val="%1."/>
      <w:lvlJc w:val="left"/>
      <w:pPr>
        <w:ind w:left="720" w:hanging="360"/>
      </w:pPr>
      <w:rPr>
        <w:rFonts w:cs="Times New Roman" w:hint="default"/>
        <w:b w:val="0"/>
      </w:rPr>
    </w:lvl>
    <w:lvl w:ilvl="1" w:tplc="CE10EDDC">
      <w:start w:val="1"/>
      <w:numFmt w:val="lowerLetter"/>
      <w:lvlText w:val="%2."/>
      <w:lvlJc w:val="left"/>
      <w:pPr>
        <w:tabs>
          <w:tab w:val="num" w:pos="990"/>
        </w:tabs>
        <w:ind w:left="990" w:hanging="360"/>
      </w:pPr>
      <w:rPr>
        <w:rFonts w:ascii="Times New Roman" w:eastAsia="Times New Roman" w:hAnsi="Times New Roman" w:cs="Times New Roman"/>
        <w:b w:val="0"/>
      </w:rPr>
    </w:lvl>
    <w:lvl w:ilvl="2" w:tplc="DFF08D82">
      <w:start w:val="4"/>
      <w:numFmt w:val="bullet"/>
      <w:lvlText w:val="-"/>
      <w:lvlJc w:val="left"/>
      <w:pPr>
        <w:tabs>
          <w:tab w:val="num" w:pos="2340"/>
        </w:tabs>
        <w:ind w:left="2340" w:hanging="360"/>
      </w:pPr>
      <w:rPr>
        <w:rFonts w:ascii="Times New Roman" w:eastAsia="Times New Roman" w:hAnsi="Times New Roman"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5B5B69A8"/>
    <w:multiLevelType w:val="hybridMultilevel"/>
    <w:tmpl w:val="05E816B0"/>
    <w:lvl w:ilvl="0" w:tplc="C152E384">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 w15:restartNumberingAfterBreak="0">
    <w:nsid w:val="5C056AF6"/>
    <w:multiLevelType w:val="hybridMultilevel"/>
    <w:tmpl w:val="A16AE168"/>
    <w:lvl w:ilvl="0" w:tplc="0700E142">
      <w:start w:val="1"/>
      <w:numFmt w:val="decimal"/>
      <w:lvlText w:val="%1."/>
      <w:lvlJc w:val="left"/>
      <w:pPr>
        <w:ind w:left="2880" w:hanging="360"/>
      </w:pPr>
      <w:rPr>
        <w:rFonts w:cs="Times New Roman" w:hint="default"/>
        <w:color w:val="7030A0"/>
      </w:rPr>
    </w:lvl>
    <w:lvl w:ilvl="1" w:tplc="04090019" w:tentative="1">
      <w:start w:val="1"/>
      <w:numFmt w:val="lowerLetter"/>
      <w:lvlText w:val="%2."/>
      <w:lvlJc w:val="left"/>
      <w:pPr>
        <w:ind w:left="3600" w:hanging="360"/>
      </w:pPr>
      <w:rPr>
        <w:rFonts w:cs="Times New Roman"/>
      </w:rPr>
    </w:lvl>
    <w:lvl w:ilvl="2" w:tplc="0409001B" w:tentative="1">
      <w:start w:val="1"/>
      <w:numFmt w:val="lowerRoman"/>
      <w:lvlText w:val="%3."/>
      <w:lvlJc w:val="right"/>
      <w:pPr>
        <w:ind w:left="4320" w:hanging="180"/>
      </w:pPr>
      <w:rPr>
        <w:rFonts w:cs="Times New Roman"/>
      </w:rPr>
    </w:lvl>
    <w:lvl w:ilvl="3" w:tplc="0409000F" w:tentative="1">
      <w:start w:val="1"/>
      <w:numFmt w:val="decimal"/>
      <w:lvlText w:val="%4."/>
      <w:lvlJc w:val="left"/>
      <w:pPr>
        <w:ind w:left="5040" w:hanging="360"/>
      </w:pPr>
      <w:rPr>
        <w:rFonts w:cs="Times New Roman"/>
      </w:rPr>
    </w:lvl>
    <w:lvl w:ilvl="4" w:tplc="04090019" w:tentative="1">
      <w:start w:val="1"/>
      <w:numFmt w:val="lowerLetter"/>
      <w:lvlText w:val="%5."/>
      <w:lvlJc w:val="left"/>
      <w:pPr>
        <w:ind w:left="5760" w:hanging="360"/>
      </w:pPr>
      <w:rPr>
        <w:rFonts w:cs="Times New Roman"/>
      </w:rPr>
    </w:lvl>
    <w:lvl w:ilvl="5" w:tplc="0409001B" w:tentative="1">
      <w:start w:val="1"/>
      <w:numFmt w:val="lowerRoman"/>
      <w:lvlText w:val="%6."/>
      <w:lvlJc w:val="right"/>
      <w:pPr>
        <w:ind w:left="6480" w:hanging="180"/>
      </w:pPr>
      <w:rPr>
        <w:rFonts w:cs="Times New Roman"/>
      </w:rPr>
    </w:lvl>
    <w:lvl w:ilvl="6" w:tplc="0409000F" w:tentative="1">
      <w:start w:val="1"/>
      <w:numFmt w:val="decimal"/>
      <w:lvlText w:val="%7."/>
      <w:lvlJc w:val="left"/>
      <w:pPr>
        <w:ind w:left="7200" w:hanging="360"/>
      </w:pPr>
      <w:rPr>
        <w:rFonts w:cs="Times New Roman"/>
      </w:rPr>
    </w:lvl>
    <w:lvl w:ilvl="7" w:tplc="04090019" w:tentative="1">
      <w:start w:val="1"/>
      <w:numFmt w:val="lowerLetter"/>
      <w:lvlText w:val="%8."/>
      <w:lvlJc w:val="left"/>
      <w:pPr>
        <w:ind w:left="7920" w:hanging="360"/>
      </w:pPr>
      <w:rPr>
        <w:rFonts w:cs="Times New Roman"/>
      </w:rPr>
    </w:lvl>
    <w:lvl w:ilvl="8" w:tplc="0409001B" w:tentative="1">
      <w:start w:val="1"/>
      <w:numFmt w:val="lowerRoman"/>
      <w:lvlText w:val="%9."/>
      <w:lvlJc w:val="right"/>
      <w:pPr>
        <w:ind w:left="8640" w:hanging="180"/>
      </w:pPr>
      <w:rPr>
        <w:rFonts w:cs="Times New Roman"/>
      </w:rPr>
    </w:lvl>
  </w:abstractNum>
  <w:abstractNum w:abstractNumId="11" w15:restartNumberingAfterBreak="0">
    <w:nsid w:val="67A568E2"/>
    <w:multiLevelType w:val="hybridMultilevel"/>
    <w:tmpl w:val="D416F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7B618F"/>
    <w:multiLevelType w:val="hybridMultilevel"/>
    <w:tmpl w:val="C8AC14B6"/>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1"/>
  </w:num>
  <w:num w:numId="3">
    <w:abstractNumId w:val="0"/>
  </w:num>
  <w:num w:numId="4">
    <w:abstractNumId w:val="1"/>
  </w:num>
  <w:num w:numId="5">
    <w:abstractNumId w:val="7"/>
  </w:num>
  <w:num w:numId="6">
    <w:abstractNumId w:val="9"/>
  </w:num>
  <w:num w:numId="7">
    <w:abstractNumId w:val="2"/>
  </w:num>
  <w:num w:numId="8">
    <w:abstractNumId w:val="3"/>
  </w:num>
  <w:num w:numId="9">
    <w:abstractNumId w:val="12"/>
  </w:num>
  <w:num w:numId="10">
    <w:abstractNumId w:val="8"/>
  </w:num>
  <w:num w:numId="11">
    <w:abstractNumId w:val="5"/>
  </w:num>
  <w:num w:numId="12">
    <w:abstractNumId w:val="0"/>
  </w:num>
  <w:num w:numId="13">
    <w:abstractNumId w:val="10"/>
  </w:num>
  <w:num w:numId="14">
    <w:abstractNumId w:val="1"/>
  </w:num>
  <w:num w:numId="15">
    <w:abstractNumId w:val="11"/>
  </w:num>
  <w:num w:numId="16">
    <w:abstractNumId w:val="6"/>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xsTQzNzYwtzSzNLFQ0lEKTi0uzszPAykwMasFAMlJeV4tAAAA"/>
  </w:docVars>
  <w:rsids>
    <w:rsidRoot w:val="006C65B9"/>
    <w:rsid w:val="0000146D"/>
    <w:rsid w:val="000024AA"/>
    <w:rsid w:val="000048E7"/>
    <w:rsid w:val="00005E03"/>
    <w:rsid w:val="00006223"/>
    <w:rsid w:val="00011760"/>
    <w:rsid w:val="000119C3"/>
    <w:rsid w:val="00011D57"/>
    <w:rsid w:val="00020AA2"/>
    <w:rsid w:val="00020FA7"/>
    <w:rsid w:val="00021D34"/>
    <w:rsid w:val="00027BFA"/>
    <w:rsid w:val="00027C6E"/>
    <w:rsid w:val="0003005C"/>
    <w:rsid w:val="00030BC0"/>
    <w:rsid w:val="00033B8D"/>
    <w:rsid w:val="00033C90"/>
    <w:rsid w:val="00033E00"/>
    <w:rsid w:val="00034FEE"/>
    <w:rsid w:val="0003691C"/>
    <w:rsid w:val="00036D97"/>
    <w:rsid w:val="00036F37"/>
    <w:rsid w:val="00040B98"/>
    <w:rsid w:val="00041B5A"/>
    <w:rsid w:val="00041BC3"/>
    <w:rsid w:val="00042ACB"/>
    <w:rsid w:val="00046956"/>
    <w:rsid w:val="00046BF1"/>
    <w:rsid w:val="00051F7B"/>
    <w:rsid w:val="000542CB"/>
    <w:rsid w:val="000548A7"/>
    <w:rsid w:val="000573C1"/>
    <w:rsid w:val="00057915"/>
    <w:rsid w:val="00061693"/>
    <w:rsid w:val="0006213A"/>
    <w:rsid w:val="000630FF"/>
    <w:rsid w:val="00063867"/>
    <w:rsid w:val="00063AD9"/>
    <w:rsid w:val="00064546"/>
    <w:rsid w:val="000657CC"/>
    <w:rsid w:val="000705E0"/>
    <w:rsid w:val="00070D6B"/>
    <w:rsid w:val="0007134F"/>
    <w:rsid w:val="00072944"/>
    <w:rsid w:val="00077469"/>
    <w:rsid w:val="00077BFF"/>
    <w:rsid w:val="000805D7"/>
    <w:rsid w:val="000829CF"/>
    <w:rsid w:val="000838F7"/>
    <w:rsid w:val="00083B27"/>
    <w:rsid w:val="00084D82"/>
    <w:rsid w:val="000867D9"/>
    <w:rsid w:val="00090480"/>
    <w:rsid w:val="00097BED"/>
    <w:rsid w:val="000A21C1"/>
    <w:rsid w:val="000A3642"/>
    <w:rsid w:val="000A3C40"/>
    <w:rsid w:val="000B12CA"/>
    <w:rsid w:val="000B2995"/>
    <w:rsid w:val="000B5DF1"/>
    <w:rsid w:val="000C068C"/>
    <w:rsid w:val="000C12E7"/>
    <w:rsid w:val="000C206A"/>
    <w:rsid w:val="000C4B2E"/>
    <w:rsid w:val="000C5FDD"/>
    <w:rsid w:val="000C634A"/>
    <w:rsid w:val="000C68F0"/>
    <w:rsid w:val="000C7673"/>
    <w:rsid w:val="000C76C9"/>
    <w:rsid w:val="000D0331"/>
    <w:rsid w:val="000D097D"/>
    <w:rsid w:val="000D25D4"/>
    <w:rsid w:val="000D512D"/>
    <w:rsid w:val="000E182E"/>
    <w:rsid w:val="000E6401"/>
    <w:rsid w:val="000E741F"/>
    <w:rsid w:val="000F10DC"/>
    <w:rsid w:val="000F1B14"/>
    <w:rsid w:val="000F34F1"/>
    <w:rsid w:val="00101878"/>
    <w:rsid w:val="0010372B"/>
    <w:rsid w:val="001042F7"/>
    <w:rsid w:val="0010493A"/>
    <w:rsid w:val="001052EA"/>
    <w:rsid w:val="0010662F"/>
    <w:rsid w:val="00106E11"/>
    <w:rsid w:val="001117B6"/>
    <w:rsid w:val="001121E3"/>
    <w:rsid w:val="00115FA6"/>
    <w:rsid w:val="00117B33"/>
    <w:rsid w:val="00120390"/>
    <w:rsid w:val="001207D9"/>
    <w:rsid w:val="00120C88"/>
    <w:rsid w:val="00124681"/>
    <w:rsid w:val="00125109"/>
    <w:rsid w:val="0013080D"/>
    <w:rsid w:val="00132A59"/>
    <w:rsid w:val="001333EE"/>
    <w:rsid w:val="00135EF9"/>
    <w:rsid w:val="00142CB3"/>
    <w:rsid w:val="00143582"/>
    <w:rsid w:val="00145845"/>
    <w:rsid w:val="001459AB"/>
    <w:rsid w:val="001472C5"/>
    <w:rsid w:val="00152422"/>
    <w:rsid w:val="00152BDD"/>
    <w:rsid w:val="00154FF1"/>
    <w:rsid w:val="0016087F"/>
    <w:rsid w:val="00160E92"/>
    <w:rsid w:val="001612F1"/>
    <w:rsid w:val="00162594"/>
    <w:rsid w:val="00162E4C"/>
    <w:rsid w:val="00166164"/>
    <w:rsid w:val="001735FA"/>
    <w:rsid w:val="00174C94"/>
    <w:rsid w:val="0017598A"/>
    <w:rsid w:val="00176677"/>
    <w:rsid w:val="0017696F"/>
    <w:rsid w:val="00184065"/>
    <w:rsid w:val="00184909"/>
    <w:rsid w:val="00185ACF"/>
    <w:rsid w:val="00185FA3"/>
    <w:rsid w:val="001861DB"/>
    <w:rsid w:val="0018719F"/>
    <w:rsid w:val="00190A4D"/>
    <w:rsid w:val="001968CF"/>
    <w:rsid w:val="001A23A1"/>
    <w:rsid w:val="001A2B5F"/>
    <w:rsid w:val="001A384B"/>
    <w:rsid w:val="001A5A9E"/>
    <w:rsid w:val="001A6C8C"/>
    <w:rsid w:val="001B0301"/>
    <w:rsid w:val="001B0454"/>
    <w:rsid w:val="001B1381"/>
    <w:rsid w:val="001B238D"/>
    <w:rsid w:val="001B2520"/>
    <w:rsid w:val="001B29B5"/>
    <w:rsid w:val="001B72B4"/>
    <w:rsid w:val="001C1D19"/>
    <w:rsid w:val="001C23B7"/>
    <w:rsid w:val="001C2D22"/>
    <w:rsid w:val="001C6E83"/>
    <w:rsid w:val="001D28B4"/>
    <w:rsid w:val="001D378F"/>
    <w:rsid w:val="001D4C7F"/>
    <w:rsid w:val="001D5986"/>
    <w:rsid w:val="001D6F7C"/>
    <w:rsid w:val="001D7BB1"/>
    <w:rsid w:val="001E0ABA"/>
    <w:rsid w:val="001E107E"/>
    <w:rsid w:val="001E15ED"/>
    <w:rsid w:val="001E292D"/>
    <w:rsid w:val="001E3AB7"/>
    <w:rsid w:val="001E68B6"/>
    <w:rsid w:val="001F1AAA"/>
    <w:rsid w:val="001F20F3"/>
    <w:rsid w:val="001F21D2"/>
    <w:rsid w:val="001F2A05"/>
    <w:rsid w:val="001F3DA1"/>
    <w:rsid w:val="001F3F6E"/>
    <w:rsid w:val="00200940"/>
    <w:rsid w:val="00202480"/>
    <w:rsid w:val="00203EC6"/>
    <w:rsid w:val="00204C8F"/>
    <w:rsid w:val="00205FAB"/>
    <w:rsid w:val="00207EED"/>
    <w:rsid w:val="00211036"/>
    <w:rsid w:val="00213F9E"/>
    <w:rsid w:val="0021667C"/>
    <w:rsid w:val="00216A35"/>
    <w:rsid w:val="00217860"/>
    <w:rsid w:val="00217F73"/>
    <w:rsid w:val="002244B8"/>
    <w:rsid w:val="002274E3"/>
    <w:rsid w:val="00231D24"/>
    <w:rsid w:val="00232199"/>
    <w:rsid w:val="00232415"/>
    <w:rsid w:val="0023247C"/>
    <w:rsid w:val="00232F0B"/>
    <w:rsid w:val="00234546"/>
    <w:rsid w:val="00235EF3"/>
    <w:rsid w:val="00236F04"/>
    <w:rsid w:val="002375DE"/>
    <w:rsid w:val="002402F7"/>
    <w:rsid w:val="002414D9"/>
    <w:rsid w:val="00241563"/>
    <w:rsid w:val="00243BB1"/>
    <w:rsid w:val="002443CF"/>
    <w:rsid w:val="002449B5"/>
    <w:rsid w:val="00245813"/>
    <w:rsid w:val="0024752F"/>
    <w:rsid w:val="00250AB1"/>
    <w:rsid w:val="00254F3E"/>
    <w:rsid w:val="0025712B"/>
    <w:rsid w:val="002578E7"/>
    <w:rsid w:val="002579FE"/>
    <w:rsid w:val="00257BDB"/>
    <w:rsid w:val="002612F3"/>
    <w:rsid w:val="002632F0"/>
    <w:rsid w:val="002644BA"/>
    <w:rsid w:val="00265ECB"/>
    <w:rsid w:val="002673C7"/>
    <w:rsid w:val="00267996"/>
    <w:rsid w:val="00267B3D"/>
    <w:rsid w:val="00271E41"/>
    <w:rsid w:val="00272F34"/>
    <w:rsid w:val="00276324"/>
    <w:rsid w:val="00277544"/>
    <w:rsid w:val="0027764D"/>
    <w:rsid w:val="00284513"/>
    <w:rsid w:val="00284DF8"/>
    <w:rsid w:val="002916EC"/>
    <w:rsid w:val="00291950"/>
    <w:rsid w:val="0029253F"/>
    <w:rsid w:val="00292CDB"/>
    <w:rsid w:val="00292D63"/>
    <w:rsid w:val="00293535"/>
    <w:rsid w:val="002937D0"/>
    <w:rsid w:val="00294C42"/>
    <w:rsid w:val="00295651"/>
    <w:rsid w:val="002A3EC5"/>
    <w:rsid w:val="002B0B33"/>
    <w:rsid w:val="002B109A"/>
    <w:rsid w:val="002B1DBD"/>
    <w:rsid w:val="002B2DD2"/>
    <w:rsid w:val="002B4A1A"/>
    <w:rsid w:val="002B53E5"/>
    <w:rsid w:val="002B5886"/>
    <w:rsid w:val="002B6E1D"/>
    <w:rsid w:val="002C08F8"/>
    <w:rsid w:val="002C2B9E"/>
    <w:rsid w:val="002C3405"/>
    <w:rsid w:val="002C3C33"/>
    <w:rsid w:val="002C592F"/>
    <w:rsid w:val="002C6DD7"/>
    <w:rsid w:val="002D6973"/>
    <w:rsid w:val="002D6D1E"/>
    <w:rsid w:val="002E025B"/>
    <w:rsid w:val="002E0B1A"/>
    <w:rsid w:val="002E2D64"/>
    <w:rsid w:val="002E4080"/>
    <w:rsid w:val="002E41A8"/>
    <w:rsid w:val="002E549B"/>
    <w:rsid w:val="002E5EDA"/>
    <w:rsid w:val="002E6417"/>
    <w:rsid w:val="002E6AEB"/>
    <w:rsid w:val="002E70CF"/>
    <w:rsid w:val="002F0CE0"/>
    <w:rsid w:val="002F4BBA"/>
    <w:rsid w:val="002F64F5"/>
    <w:rsid w:val="002F6BCD"/>
    <w:rsid w:val="002F7321"/>
    <w:rsid w:val="003032E1"/>
    <w:rsid w:val="00304E4A"/>
    <w:rsid w:val="00304FC6"/>
    <w:rsid w:val="00307AEB"/>
    <w:rsid w:val="00310CCE"/>
    <w:rsid w:val="0031242B"/>
    <w:rsid w:val="00315717"/>
    <w:rsid w:val="00317CB4"/>
    <w:rsid w:val="003210A2"/>
    <w:rsid w:val="0032263B"/>
    <w:rsid w:val="00331167"/>
    <w:rsid w:val="003362A3"/>
    <w:rsid w:val="003420A4"/>
    <w:rsid w:val="003423E4"/>
    <w:rsid w:val="00343274"/>
    <w:rsid w:val="00343ABF"/>
    <w:rsid w:val="003449B4"/>
    <w:rsid w:val="00347109"/>
    <w:rsid w:val="00351F8D"/>
    <w:rsid w:val="00352A97"/>
    <w:rsid w:val="00352CCD"/>
    <w:rsid w:val="0035319C"/>
    <w:rsid w:val="003558B9"/>
    <w:rsid w:val="00363CDC"/>
    <w:rsid w:val="00365BC1"/>
    <w:rsid w:val="003662A8"/>
    <w:rsid w:val="00366AF7"/>
    <w:rsid w:val="0037027F"/>
    <w:rsid w:val="00371FE2"/>
    <w:rsid w:val="00373667"/>
    <w:rsid w:val="003737AC"/>
    <w:rsid w:val="00374E89"/>
    <w:rsid w:val="00375748"/>
    <w:rsid w:val="00375E1E"/>
    <w:rsid w:val="00376178"/>
    <w:rsid w:val="00380100"/>
    <w:rsid w:val="00380A36"/>
    <w:rsid w:val="00382124"/>
    <w:rsid w:val="00383B98"/>
    <w:rsid w:val="00383D2B"/>
    <w:rsid w:val="00386878"/>
    <w:rsid w:val="00386BAC"/>
    <w:rsid w:val="00392CD2"/>
    <w:rsid w:val="00393282"/>
    <w:rsid w:val="0039500C"/>
    <w:rsid w:val="00395F29"/>
    <w:rsid w:val="00397DB5"/>
    <w:rsid w:val="003A258C"/>
    <w:rsid w:val="003A77A9"/>
    <w:rsid w:val="003A7F36"/>
    <w:rsid w:val="003B013F"/>
    <w:rsid w:val="003B1636"/>
    <w:rsid w:val="003B3176"/>
    <w:rsid w:val="003B37BC"/>
    <w:rsid w:val="003B3EA3"/>
    <w:rsid w:val="003B4276"/>
    <w:rsid w:val="003B64DF"/>
    <w:rsid w:val="003C04A2"/>
    <w:rsid w:val="003C201C"/>
    <w:rsid w:val="003C211F"/>
    <w:rsid w:val="003C584A"/>
    <w:rsid w:val="003C5DF5"/>
    <w:rsid w:val="003D0344"/>
    <w:rsid w:val="003D3443"/>
    <w:rsid w:val="003D3A2E"/>
    <w:rsid w:val="003D48EE"/>
    <w:rsid w:val="003D5B12"/>
    <w:rsid w:val="003D639B"/>
    <w:rsid w:val="003D7B30"/>
    <w:rsid w:val="003E07CC"/>
    <w:rsid w:val="003E0DE4"/>
    <w:rsid w:val="003E122C"/>
    <w:rsid w:val="003E2EB6"/>
    <w:rsid w:val="003E30F6"/>
    <w:rsid w:val="003E3DB8"/>
    <w:rsid w:val="003E49C4"/>
    <w:rsid w:val="003E4BBB"/>
    <w:rsid w:val="003E4FC3"/>
    <w:rsid w:val="003E5138"/>
    <w:rsid w:val="003F02F7"/>
    <w:rsid w:val="003F073C"/>
    <w:rsid w:val="003F17D6"/>
    <w:rsid w:val="003F3289"/>
    <w:rsid w:val="003F5E1C"/>
    <w:rsid w:val="003F628D"/>
    <w:rsid w:val="003F654B"/>
    <w:rsid w:val="004035AC"/>
    <w:rsid w:val="00404EA2"/>
    <w:rsid w:val="00405E2C"/>
    <w:rsid w:val="004071BC"/>
    <w:rsid w:val="004166E8"/>
    <w:rsid w:val="00417FBE"/>
    <w:rsid w:val="004202C6"/>
    <w:rsid w:val="004219B9"/>
    <w:rsid w:val="00423DDA"/>
    <w:rsid w:val="00425A5A"/>
    <w:rsid w:val="00425AA6"/>
    <w:rsid w:val="00425ACF"/>
    <w:rsid w:val="00426D41"/>
    <w:rsid w:val="004271DD"/>
    <w:rsid w:val="00431117"/>
    <w:rsid w:val="0043374E"/>
    <w:rsid w:val="004339A5"/>
    <w:rsid w:val="00434144"/>
    <w:rsid w:val="00434CC9"/>
    <w:rsid w:val="0043712D"/>
    <w:rsid w:val="00441A32"/>
    <w:rsid w:val="0044276F"/>
    <w:rsid w:val="00445B2B"/>
    <w:rsid w:val="00445B2C"/>
    <w:rsid w:val="0045127E"/>
    <w:rsid w:val="00453EDD"/>
    <w:rsid w:val="00455E16"/>
    <w:rsid w:val="00463910"/>
    <w:rsid w:val="00463DAA"/>
    <w:rsid w:val="0046424D"/>
    <w:rsid w:val="00466871"/>
    <w:rsid w:val="00470120"/>
    <w:rsid w:val="00470B3E"/>
    <w:rsid w:val="00472835"/>
    <w:rsid w:val="004730C3"/>
    <w:rsid w:val="0047500C"/>
    <w:rsid w:val="00477A89"/>
    <w:rsid w:val="00477CB0"/>
    <w:rsid w:val="00480348"/>
    <w:rsid w:val="00480688"/>
    <w:rsid w:val="00484CE5"/>
    <w:rsid w:val="0048553B"/>
    <w:rsid w:val="004855F9"/>
    <w:rsid w:val="00487057"/>
    <w:rsid w:val="0049314E"/>
    <w:rsid w:val="00493BB4"/>
    <w:rsid w:val="004969F6"/>
    <w:rsid w:val="004A2198"/>
    <w:rsid w:val="004A2499"/>
    <w:rsid w:val="004A2668"/>
    <w:rsid w:val="004A5011"/>
    <w:rsid w:val="004B19A6"/>
    <w:rsid w:val="004B284B"/>
    <w:rsid w:val="004B3706"/>
    <w:rsid w:val="004B39D2"/>
    <w:rsid w:val="004B4503"/>
    <w:rsid w:val="004B5121"/>
    <w:rsid w:val="004B54E7"/>
    <w:rsid w:val="004C36D0"/>
    <w:rsid w:val="004C567B"/>
    <w:rsid w:val="004C736E"/>
    <w:rsid w:val="004C7CC5"/>
    <w:rsid w:val="004D0626"/>
    <w:rsid w:val="004D1F8B"/>
    <w:rsid w:val="004D3611"/>
    <w:rsid w:val="004D3709"/>
    <w:rsid w:val="004D659F"/>
    <w:rsid w:val="004D6F95"/>
    <w:rsid w:val="004D7C63"/>
    <w:rsid w:val="004E03EC"/>
    <w:rsid w:val="004E2FC7"/>
    <w:rsid w:val="004E316D"/>
    <w:rsid w:val="004E3D00"/>
    <w:rsid w:val="004E773E"/>
    <w:rsid w:val="004F0DF4"/>
    <w:rsid w:val="004F321B"/>
    <w:rsid w:val="004F5D4D"/>
    <w:rsid w:val="004F6865"/>
    <w:rsid w:val="004F6B32"/>
    <w:rsid w:val="00500414"/>
    <w:rsid w:val="00502C81"/>
    <w:rsid w:val="00505ED2"/>
    <w:rsid w:val="00512421"/>
    <w:rsid w:val="005128DE"/>
    <w:rsid w:val="005129A6"/>
    <w:rsid w:val="00520E12"/>
    <w:rsid w:val="0052394C"/>
    <w:rsid w:val="005279BF"/>
    <w:rsid w:val="00527AA7"/>
    <w:rsid w:val="00532F0C"/>
    <w:rsid w:val="00535456"/>
    <w:rsid w:val="00536E91"/>
    <w:rsid w:val="0053712B"/>
    <w:rsid w:val="0054027A"/>
    <w:rsid w:val="005409A1"/>
    <w:rsid w:val="00540D55"/>
    <w:rsid w:val="00543A03"/>
    <w:rsid w:val="00543F3D"/>
    <w:rsid w:val="00546555"/>
    <w:rsid w:val="00546821"/>
    <w:rsid w:val="005474FF"/>
    <w:rsid w:val="00547AE3"/>
    <w:rsid w:val="00547D63"/>
    <w:rsid w:val="00550395"/>
    <w:rsid w:val="00553E0F"/>
    <w:rsid w:val="00554A2A"/>
    <w:rsid w:val="005561FE"/>
    <w:rsid w:val="00557988"/>
    <w:rsid w:val="0056081F"/>
    <w:rsid w:val="0056185D"/>
    <w:rsid w:val="005634CC"/>
    <w:rsid w:val="005653DB"/>
    <w:rsid w:val="00565CC8"/>
    <w:rsid w:val="005675C2"/>
    <w:rsid w:val="00570047"/>
    <w:rsid w:val="00571F95"/>
    <w:rsid w:val="005721F8"/>
    <w:rsid w:val="0057457C"/>
    <w:rsid w:val="005746E5"/>
    <w:rsid w:val="005751C2"/>
    <w:rsid w:val="005757AE"/>
    <w:rsid w:val="0058254C"/>
    <w:rsid w:val="00584A4B"/>
    <w:rsid w:val="0058711E"/>
    <w:rsid w:val="00595898"/>
    <w:rsid w:val="00595D5A"/>
    <w:rsid w:val="005A16AB"/>
    <w:rsid w:val="005A3DDD"/>
    <w:rsid w:val="005A5710"/>
    <w:rsid w:val="005A65CB"/>
    <w:rsid w:val="005A78BC"/>
    <w:rsid w:val="005B0D0E"/>
    <w:rsid w:val="005B1ADB"/>
    <w:rsid w:val="005B3645"/>
    <w:rsid w:val="005B552D"/>
    <w:rsid w:val="005B7814"/>
    <w:rsid w:val="005C0486"/>
    <w:rsid w:val="005C04AF"/>
    <w:rsid w:val="005C39D0"/>
    <w:rsid w:val="005C5C27"/>
    <w:rsid w:val="005C6D6A"/>
    <w:rsid w:val="005C6E85"/>
    <w:rsid w:val="005D20F1"/>
    <w:rsid w:val="005D2AC8"/>
    <w:rsid w:val="005E4FEA"/>
    <w:rsid w:val="005E533B"/>
    <w:rsid w:val="005F30F7"/>
    <w:rsid w:val="005F4ADA"/>
    <w:rsid w:val="005F59CB"/>
    <w:rsid w:val="005F7EF3"/>
    <w:rsid w:val="00601CD1"/>
    <w:rsid w:val="00601DC6"/>
    <w:rsid w:val="00602DD5"/>
    <w:rsid w:val="00603BEC"/>
    <w:rsid w:val="006041D9"/>
    <w:rsid w:val="006048CE"/>
    <w:rsid w:val="006065E5"/>
    <w:rsid w:val="006120B8"/>
    <w:rsid w:val="00612449"/>
    <w:rsid w:val="00617893"/>
    <w:rsid w:val="00617A14"/>
    <w:rsid w:val="0062056D"/>
    <w:rsid w:val="00620595"/>
    <w:rsid w:val="00620925"/>
    <w:rsid w:val="00620F1C"/>
    <w:rsid w:val="006227B1"/>
    <w:rsid w:val="006247C4"/>
    <w:rsid w:val="006273D8"/>
    <w:rsid w:val="00633763"/>
    <w:rsid w:val="00634372"/>
    <w:rsid w:val="006343ED"/>
    <w:rsid w:val="00635478"/>
    <w:rsid w:val="00635B48"/>
    <w:rsid w:val="006368FB"/>
    <w:rsid w:val="0064156D"/>
    <w:rsid w:val="006455D2"/>
    <w:rsid w:val="006471AA"/>
    <w:rsid w:val="00651048"/>
    <w:rsid w:val="00651485"/>
    <w:rsid w:val="00651DC2"/>
    <w:rsid w:val="00652827"/>
    <w:rsid w:val="00652A77"/>
    <w:rsid w:val="00653555"/>
    <w:rsid w:val="006543F0"/>
    <w:rsid w:val="006548C5"/>
    <w:rsid w:val="00655694"/>
    <w:rsid w:val="00655BC6"/>
    <w:rsid w:val="00657817"/>
    <w:rsid w:val="0066039B"/>
    <w:rsid w:val="0066044F"/>
    <w:rsid w:val="006610C4"/>
    <w:rsid w:val="006617C3"/>
    <w:rsid w:val="006622D5"/>
    <w:rsid w:val="00662881"/>
    <w:rsid w:val="006628E0"/>
    <w:rsid w:val="0066322E"/>
    <w:rsid w:val="0066335B"/>
    <w:rsid w:val="006655E0"/>
    <w:rsid w:val="00666460"/>
    <w:rsid w:val="00671184"/>
    <w:rsid w:val="00673E3B"/>
    <w:rsid w:val="00673E74"/>
    <w:rsid w:val="006757C2"/>
    <w:rsid w:val="00676DB9"/>
    <w:rsid w:val="0068053D"/>
    <w:rsid w:val="006832F3"/>
    <w:rsid w:val="00683EFC"/>
    <w:rsid w:val="00684090"/>
    <w:rsid w:val="00685908"/>
    <w:rsid w:val="0068688A"/>
    <w:rsid w:val="00690D54"/>
    <w:rsid w:val="00691307"/>
    <w:rsid w:val="006923C9"/>
    <w:rsid w:val="0069572F"/>
    <w:rsid w:val="00695E56"/>
    <w:rsid w:val="00696FEE"/>
    <w:rsid w:val="00697D6E"/>
    <w:rsid w:val="006A18F3"/>
    <w:rsid w:val="006A1EF8"/>
    <w:rsid w:val="006A61F5"/>
    <w:rsid w:val="006B0405"/>
    <w:rsid w:val="006B141B"/>
    <w:rsid w:val="006B189C"/>
    <w:rsid w:val="006B3853"/>
    <w:rsid w:val="006B53F0"/>
    <w:rsid w:val="006B6B70"/>
    <w:rsid w:val="006C06B1"/>
    <w:rsid w:val="006C5DD4"/>
    <w:rsid w:val="006C65B9"/>
    <w:rsid w:val="006C6C93"/>
    <w:rsid w:val="006C7951"/>
    <w:rsid w:val="006D0DF9"/>
    <w:rsid w:val="006D1C3F"/>
    <w:rsid w:val="006D281F"/>
    <w:rsid w:val="006D2DC6"/>
    <w:rsid w:val="006D4897"/>
    <w:rsid w:val="006D588C"/>
    <w:rsid w:val="006D5CDC"/>
    <w:rsid w:val="006E10E2"/>
    <w:rsid w:val="006E566C"/>
    <w:rsid w:val="006E6DBB"/>
    <w:rsid w:val="006F26E0"/>
    <w:rsid w:val="006F403E"/>
    <w:rsid w:val="006F543C"/>
    <w:rsid w:val="006F6607"/>
    <w:rsid w:val="006F68FD"/>
    <w:rsid w:val="006F7C5C"/>
    <w:rsid w:val="007003EF"/>
    <w:rsid w:val="00700771"/>
    <w:rsid w:val="00702838"/>
    <w:rsid w:val="00702F37"/>
    <w:rsid w:val="00704C05"/>
    <w:rsid w:val="00704DCD"/>
    <w:rsid w:val="00705B8E"/>
    <w:rsid w:val="00712526"/>
    <w:rsid w:val="00716616"/>
    <w:rsid w:val="007179A0"/>
    <w:rsid w:val="00717D9F"/>
    <w:rsid w:val="00720719"/>
    <w:rsid w:val="00721BB4"/>
    <w:rsid w:val="00722E2E"/>
    <w:rsid w:val="00724473"/>
    <w:rsid w:val="007249C6"/>
    <w:rsid w:val="00725948"/>
    <w:rsid w:val="00726E72"/>
    <w:rsid w:val="007411CE"/>
    <w:rsid w:val="007415F1"/>
    <w:rsid w:val="00741BCB"/>
    <w:rsid w:val="00742030"/>
    <w:rsid w:val="007434F6"/>
    <w:rsid w:val="0074426C"/>
    <w:rsid w:val="00744A53"/>
    <w:rsid w:val="007473A7"/>
    <w:rsid w:val="00747AF3"/>
    <w:rsid w:val="007504F4"/>
    <w:rsid w:val="00750D33"/>
    <w:rsid w:val="00751F9C"/>
    <w:rsid w:val="00752665"/>
    <w:rsid w:val="00755146"/>
    <w:rsid w:val="00760753"/>
    <w:rsid w:val="00763052"/>
    <w:rsid w:val="007633FA"/>
    <w:rsid w:val="00764E60"/>
    <w:rsid w:val="007664D0"/>
    <w:rsid w:val="00767B43"/>
    <w:rsid w:val="00774028"/>
    <w:rsid w:val="007759DB"/>
    <w:rsid w:val="00777141"/>
    <w:rsid w:val="007775C2"/>
    <w:rsid w:val="00781629"/>
    <w:rsid w:val="00785249"/>
    <w:rsid w:val="007857C1"/>
    <w:rsid w:val="00785DAC"/>
    <w:rsid w:val="00786292"/>
    <w:rsid w:val="00786DC0"/>
    <w:rsid w:val="00786E7A"/>
    <w:rsid w:val="0079051E"/>
    <w:rsid w:val="00791672"/>
    <w:rsid w:val="007938B7"/>
    <w:rsid w:val="007949AE"/>
    <w:rsid w:val="00795CCA"/>
    <w:rsid w:val="00795EA4"/>
    <w:rsid w:val="007A1597"/>
    <w:rsid w:val="007A5A55"/>
    <w:rsid w:val="007B2B10"/>
    <w:rsid w:val="007B2E6E"/>
    <w:rsid w:val="007C1125"/>
    <w:rsid w:val="007C29C9"/>
    <w:rsid w:val="007C45E5"/>
    <w:rsid w:val="007C4F19"/>
    <w:rsid w:val="007C7397"/>
    <w:rsid w:val="007D04A9"/>
    <w:rsid w:val="007D2FAE"/>
    <w:rsid w:val="007D3381"/>
    <w:rsid w:val="007D3FA6"/>
    <w:rsid w:val="007D4F89"/>
    <w:rsid w:val="007D607D"/>
    <w:rsid w:val="007D659D"/>
    <w:rsid w:val="007D7B77"/>
    <w:rsid w:val="007E402D"/>
    <w:rsid w:val="007E4834"/>
    <w:rsid w:val="007E5249"/>
    <w:rsid w:val="007E6BC3"/>
    <w:rsid w:val="007F133C"/>
    <w:rsid w:val="007F7CB3"/>
    <w:rsid w:val="008001F9"/>
    <w:rsid w:val="00802214"/>
    <w:rsid w:val="008036AB"/>
    <w:rsid w:val="00813724"/>
    <w:rsid w:val="00814A8F"/>
    <w:rsid w:val="008156DC"/>
    <w:rsid w:val="008161A9"/>
    <w:rsid w:val="00817873"/>
    <w:rsid w:val="00823797"/>
    <w:rsid w:val="008239F0"/>
    <w:rsid w:val="00823B5F"/>
    <w:rsid w:val="008241F5"/>
    <w:rsid w:val="00824759"/>
    <w:rsid w:val="008264D4"/>
    <w:rsid w:val="00832BC0"/>
    <w:rsid w:val="00833776"/>
    <w:rsid w:val="00835268"/>
    <w:rsid w:val="00835C94"/>
    <w:rsid w:val="00835FC4"/>
    <w:rsid w:val="0083674B"/>
    <w:rsid w:val="00837708"/>
    <w:rsid w:val="008404A4"/>
    <w:rsid w:val="00841C63"/>
    <w:rsid w:val="008421C3"/>
    <w:rsid w:val="0084550A"/>
    <w:rsid w:val="00846177"/>
    <w:rsid w:val="00852092"/>
    <w:rsid w:val="00854B37"/>
    <w:rsid w:val="00854C60"/>
    <w:rsid w:val="00860B5E"/>
    <w:rsid w:val="0086186F"/>
    <w:rsid w:val="00862911"/>
    <w:rsid w:val="00866C51"/>
    <w:rsid w:val="0087023B"/>
    <w:rsid w:val="00871443"/>
    <w:rsid w:val="00871DF0"/>
    <w:rsid w:val="008749CC"/>
    <w:rsid w:val="00875C2B"/>
    <w:rsid w:val="008760E0"/>
    <w:rsid w:val="00876B6A"/>
    <w:rsid w:val="008813EF"/>
    <w:rsid w:val="008813FB"/>
    <w:rsid w:val="00881A22"/>
    <w:rsid w:val="00882972"/>
    <w:rsid w:val="00883F20"/>
    <w:rsid w:val="00886FC1"/>
    <w:rsid w:val="00887B49"/>
    <w:rsid w:val="00890C71"/>
    <w:rsid w:val="008917EB"/>
    <w:rsid w:val="008919CC"/>
    <w:rsid w:val="00892D3C"/>
    <w:rsid w:val="00892F0C"/>
    <w:rsid w:val="008962D2"/>
    <w:rsid w:val="008A1599"/>
    <w:rsid w:val="008A40D1"/>
    <w:rsid w:val="008A5F50"/>
    <w:rsid w:val="008A75E1"/>
    <w:rsid w:val="008A7FE0"/>
    <w:rsid w:val="008B0292"/>
    <w:rsid w:val="008B11AF"/>
    <w:rsid w:val="008B19E5"/>
    <w:rsid w:val="008B337F"/>
    <w:rsid w:val="008C0B7D"/>
    <w:rsid w:val="008C1EF5"/>
    <w:rsid w:val="008C273A"/>
    <w:rsid w:val="008C2A1C"/>
    <w:rsid w:val="008C31A6"/>
    <w:rsid w:val="008C341F"/>
    <w:rsid w:val="008C3514"/>
    <w:rsid w:val="008C56C8"/>
    <w:rsid w:val="008C61D5"/>
    <w:rsid w:val="008C6294"/>
    <w:rsid w:val="008D4C9B"/>
    <w:rsid w:val="008D52F4"/>
    <w:rsid w:val="008E045D"/>
    <w:rsid w:val="008E1210"/>
    <w:rsid w:val="008E12AC"/>
    <w:rsid w:val="008E506C"/>
    <w:rsid w:val="008F427E"/>
    <w:rsid w:val="008F4B3F"/>
    <w:rsid w:val="009011DA"/>
    <w:rsid w:val="00901735"/>
    <w:rsid w:val="0090459B"/>
    <w:rsid w:val="00905722"/>
    <w:rsid w:val="00910309"/>
    <w:rsid w:val="0092059B"/>
    <w:rsid w:val="009207AB"/>
    <w:rsid w:val="00920F59"/>
    <w:rsid w:val="009247A3"/>
    <w:rsid w:val="00924B95"/>
    <w:rsid w:val="009273C7"/>
    <w:rsid w:val="00931E98"/>
    <w:rsid w:val="00934E4C"/>
    <w:rsid w:val="00937092"/>
    <w:rsid w:val="009379DE"/>
    <w:rsid w:val="0094237D"/>
    <w:rsid w:val="00943063"/>
    <w:rsid w:val="00943626"/>
    <w:rsid w:val="0095034C"/>
    <w:rsid w:val="009510C1"/>
    <w:rsid w:val="00952C8F"/>
    <w:rsid w:val="00952CE0"/>
    <w:rsid w:val="00954081"/>
    <w:rsid w:val="009544C0"/>
    <w:rsid w:val="009556C8"/>
    <w:rsid w:val="0095654B"/>
    <w:rsid w:val="00957EED"/>
    <w:rsid w:val="00962F37"/>
    <w:rsid w:val="00964EF1"/>
    <w:rsid w:val="009660B2"/>
    <w:rsid w:val="00966EED"/>
    <w:rsid w:val="00967739"/>
    <w:rsid w:val="0097203F"/>
    <w:rsid w:val="00972DCA"/>
    <w:rsid w:val="009847AD"/>
    <w:rsid w:val="00984ED1"/>
    <w:rsid w:val="00987BBB"/>
    <w:rsid w:val="00991391"/>
    <w:rsid w:val="0099432A"/>
    <w:rsid w:val="009949FA"/>
    <w:rsid w:val="00994D33"/>
    <w:rsid w:val="009A48B8"/>
    <w:rsid w:val="009A563A"/>
    <w:rsid w:val="009A75DD"/>
    <w:rsid w:val="009A7D0D"/>
    <w:rsid w:val="009B0D83"/>
    <w:rsid w:val="009B18CF"/>
    <w:rsid w:val="009B2919"/>
    <w:rsid w:val="009B3473"/>
    <w:rsid w:val="009B6A42"/>
    <w:rsid w:val="009B777F"/>
    <w:rsid w:val="009C0919"/>
    <w:rsid w:val="009C1C61"/>
    <w:rsid w:val="009C2321"/>
    <w:rsid w:val="009C4735"/>
    <w:rsid w:val="009C4E97"/>
    <w:rsid w:val="009C4EC4"/>
    <w:rsid w:val="009D044E"/>
    <w:rsid w:val="009D358C"/>
    <w:rsid w:val="009D436F"/>
    <w:rsid w:val="009D4DDB"/>
    <w:rsid w:val="009D76FA"/>
    <w:rsid w:val="009E037B"/>
    <w:rsid w:val="009E1A2F"/>
    <w:rsid w:val="009E2DA4"/>
    <w:rsid w:val="009E3CAF"/>
    <w:rsid w:val="009E5CA1"/>
    <w:rsid w:val="009F1693"/>
    <w:rsid w:val="009F2E5D"/>
    <w:rsid w:val="009F6988"/>
    <w:rsid w:val="00A0164A"/>
    <w:rsid w:val="00A01C0D"/>
    <w:rsid w:val="00A025DC"/>
    <w:rsid w:val="00A04AF6"/>
    <w:rsid w:val="00A05C04"/>
    <w:rsid w:val="00A10077"/>
    <w:rsid w:val="00A10A35"/>
    <w:rsid w:val="00A13DF1"/>
    <w:rsid w:val="00A14603"/>
    <w:rsid w:val="00A1464D"/>
    <w:rsid w:val="00A1745C"/>
    <w:rsid w:val="00A216F4"/>
    <w:rsid w:val="00A233CE"/>
    <w:rsid w:val="00A24D4E"/>
    <w:rsid w:val="00A24D63"/>
    <w:rsid w:val="00A260A7"/>
    <w:rsid w:val="00A27674"/>
    <w:rsid w:val="00A315CF"/>
    <w:rsid w:val="00A31C88"/>
    <w:rsid w:val="00A3293B"/>
    <w:rsid w:val="00A36A74"/>
    <w:rsid w:val="00A40DDA"/>
    <w:rsid w:val="00A40EED"/>
    <w:rsid w:val="00A41C87"/>
    <w:rsid w:val="00A42E92"/>
    <w:rsid w:val="00A42EF9"/>
    <w:rsid w:val="00A447BC"/>
    <w:rsid w:val="00A46D9C"/>
    <w:rsid w:val="00A47C9E"/>
    <w:rsid w:val="00A50C51"/>
    <w:rsid w:val="00A520D8"/>
    <w:rsid w:val="00A5295C"/>
    <w:rsid w:val="00A56BFB"/>
    <w:rsid w:val="00A57741"/>
    <w:rsid w:val="00A60754"/>
    <w:rsid w:val="00A614A4"/>
    <w:rsid w:val="00A66DF9"/>
    <w:rsid w:val="00A70251"/>
    <w:rsid w:val="00A73272"/>
    <w:rsid w:val="00A7343E"/>
    <w:rsid w:val="00A74E83"/>
    <w:rsid w:val="00A75EBC"/>
    <w:rsid w:val="00A7748D"/>
    <w:rsid w:val="00A77769"/>
    <w:rsid w:val="00A80E8C"/>
    <w:rsid w:val="00A8166A"/>
    <w:rsid w:val="00A8180B"/>
    <w:rsid w:val="00A83455"/>
    <w:rsid w:val="00A85429"/>
    <w:rsid w:val="00A868AF"/>
    <w:rsid w:val="00A86DF8"/>
    <w:rsid w:val="00A91B4E"/>
    <w:rsid w:val="00A9249B"/>
    <w:rsid w:val="00A92A76"/>
    <w:rsid w:val="00A94C2B"/>
    <w:rsid w:val="00A96004"/>
    <w:rsid w:val="00A97225"/>
    <w:rsid w:val="00AA03C3"/>
    <w:rsid w:val="00AA106A"/>
    <w:rsid w:val="00AA1B04"/>
    <w:rsid w:val="00AA49BB"/>
    <w:rsid w:val="00AA54F4"/>
    <w:rsid w:val="00AA679A"/>
    <w:rsid w:val="00AB1767"/>
    <w:rsid w:val="00AB3FA8"/>
    <w:rsid w:val="00AB41E5"/>
    <w:rsid w:val="00AB6022"/>
    <w:rsid w:val="00AB74B4"/>
    <w:rsid w:val="00AC06A4"/>
    <w:rsid w:val="00AC1AC3"/>
    <w:rsid w:val="00AC3B92"/>
    <w:rsid w:val="00AC4D7A"/>
    <w:rsid w:val="00AC52A9"/>
    <w:rsid w:val="00AD2990"/>
    <w:rsid w:val="00AD4900"/>
    <w:rsid w:val="00AD58B2"/>
    <w:rsid w:val="00AD5AF1"/>
    <w:rsid w:val="00AD68A3"/>
    <w:rsid w:val="00AE130A"/>
    <w:rsid w:val="00AE35A2"/>
    <w:rsid w:val="00AE6945"/>
    <w:rsid w:val="00AE761F"/>
    <w:rsid w:val="00AF6D2E"/>
    <w:rsid w:val="00B0018D"/>
    <w:rsid w:val="00B006C1"/>
    <w:rsid w:val="00B01DFD"/>
    <w:rsid w:val="00B038B8"/>
    <w:rsid w:val="00B039F8"/>
    <w:rsid w:val="00B04F52"/>
    <w:rsid w:val="00B0739D"/>
    <w:rsid w:val="00B10888"/>
    <w:rsid w:val="00B11140"/>
    <w:rsid w:val="00B14213"/>
    <w:rsid w:val="00B14BD3"/>
    <w:rsid w:val="00B15BF6"/>
    <w:rsid w:val="00B17491"/>
    <w:rsid w:val="00B225ED"/>
    <w:rsid w:val="00B2535B"/>
    <w:rsid w:val="00B27255"/>
    <w:rsid w:val="00B320A3"/>
    <w:rsid w:val="00B323B5"/>
    <w:rsid w:val="00B32673"/>
    <w:rsid w:val="00B41BDE"/>
    <w:rsid w:val="00B43F1C"/>
    <w:rsid w:val="00B503BC"/>
    <w:rsid w:val="00B514BD"/>
    <w:rsid w:val="00B51E1C"/>
    <w:rsid w:val="00B57A43"/>
    <w:rsid w:val="00B61473"/>
    <w:rsid w:val="00B63255"/>
    <w:rsid w:val="00B636A5"/>
    <w:rsid w:val="00B65EE4"/>
    <w:rsid w:val="00B660B6"/>
    <w:rsid w:val="00B677F3"/>
    <w:rsid w:val="00B8039F"/>
    <w:rsid w:val="00B838A0"/>
    <w:rsid w:val="00B84C61"/>
    <w:rsid w:val="00B85D2E"/>
    <w:rsid w:val="00B905A4"/>
    <w:rsid w:val="00B90A1D"/>
    <w:rsid w:val="00B92E8F"/>
    <w:rsid w:val="00B92EAB"/>
    <w:rsid w:val="00B92F4B"/>
    <w:rsid w:val="00B96050"/>
    <w:rsid w:val="00B97915"/>
    <w:rsid w:val="00BA0BD6"/>
    <w:rsid w:val="00BA1614"/>
    <w:rsid w:val="00BA384F"/>
    <w:rsid w:val="00BA4415"/>
    <w:rsid w:val="00BA4695"/>
    <w:rsid w:val="00BA4768"/>
    <w:rsid w:val="00BB1194"/>
    <w:rsid w:val="00BB133F"/>
    <w:rsid w:val="00BB1D3F"/>
    <w:rsid w:val="00BB2FE9"/>
    <w:rsid w:val="00BB6852"/>
    <w:rsid w:val="00BB7717"/>
    <w:rsid w:val="00BC052C"/>
    <w:rsid w:val="00BC16A2"/>
    <w:rsid w:val="00BC1C03"/>
    <w:rsid w:val="00BC24E9"/>
    <w:rsid w:val="00BC68A0"/>
    <w:rsid w:val="00BC6EA5"/>
    <w:rsid w:val="00BC7717"/>
    <w:rsid w:val="00BD0312"/>
    <w:rsid w:val="00BD1D0C"/>
    <w:rsid w:val="00BD1EE9"/>
    <w:rsid w:val="00BD31AB"/>
    <w:rsid w:val="00BD31FE"/>
    <w:rsid w:val="00BD3459"/>
    <w:rsid w:val="00BD59F1"/>
    <w:rsid w:val="00BD6737"/>
    <w:rsid w:val="00BE0C13"/>
    <w:rsid w:val="00BE2C1C"/>
    <w:rsid w:val="00BF23D8"/>
    <w:rsid w:val="00BF3ECA"/>
    <w:rsid w:val="00BF45EF"/>
    <w:rsid w:val="00C01D70"/>
    <w:rsid w:val="00C0520D"/>
    <w:rsid w:val="00C056B7"/>
    <w:rsid w:val="00C058C6"/>
    <w:rsid w:val="00C05963"/>
    <w:rsid w:val="00C05FDF"/>
    <w:rsid w:val="00C071A8"/>
    <w:rsid w:val="00C1026E"/>
    <w:rsid w:val="00C11E5F"/>
    <w:rsid w:val="00C12664"/>
    <w:rsid w:val="00C129E7"/>
    <w:rsid w:val="00C14699"/>
    <w:rsid w:val="00C1521C"/>
    <w:rsid w:val="00C20BBD"/>
    <w:rsid w:val="00C24DDB"/>
    <w:rsid w:val="00C24DF5"/>
    <w:rsid w:val="00C24EA3"/>
    <w:rsid w:val="00C300C6"/>
    <w:rsid w:val="00C32634"/>
    <w:rsid w:val="00C33784"/>
    <w:rsid w:val="00C33EF4"/>
    <w:rsid w:val="00C352ED"/>
    <w:rsid w:val="00C35D94"/>
    <w:rsid w:val="00C410BA"/>
    <w:rsid w:val="00C44321"/>
    <w:rsid w:val="00C44393"/>
    <w:rsid w:val="00C50658"/>
    <w:rsid w:val="00C515EC"/>
    <w:rsid w:val="00C52650"/>
    <w:rsid w:val="00C52BB4"/>
    <w:rsid w:val="00C54F04"/>
    <w:rsid w:val="00C55608"/>
    <w:rsid w:val="00C6086B"/>
    <w:rsid w:val="00C62B07"/>
    <w:rsid w:val="00C63B5E"/>
    <w:rsid w:val="00C65E21"/>
    <w:rsid w:val="00C71560"/>
    <w:rsid w:val="00C724CD"/>
    <w:rsid w:val="00C742BE"/>
    <w:rsid w:val="00C779E9"/>
    <w:rsid w:val="00C807E2"/>
    <w:rsid w:val="00C80C12"/>
    <w:rsid w:val="00C817F3"/>
    <w:rsid w:val="00C819AE"/>
    <w:rsid w:val="00C833F3"/>
    <w:rsid w:val="00C83EA8"/>
    <w:rsid w:val="00C8535C"/>
    <w:rsid w:val="00C92D40"/>
    <w:rsid w:val="00C930DC"/>
    <w:rsid w:val="00C95BC1"/>
    <w:rsid w:val="00C96A2B"/>
    <w:rsid w:val="00C9758B"/>
    <w:rsid w:val="00C9799F"/>
    <w:rsid w:val="00CA09CB"/>
    <w:rsid w:val="00CA1EBA"/>
    <w:rsid w:val="00CA228E"/>
    <w:rsid w:val="00CA6B01"/>
    <w:rsid w:val="00CA6C7C"/>
    <w:rsid w:val="00CB30AC"/>
    <w:rsid w:val="00CB47F8"/>
    <w:rsid w:val="00CB4D20"/>
    <w:rsid w:val="00CB5309"/>
    <w:rsid w:val="00CB5DEA"/>
    <w:rsid w:val="00CB5FE3"/>
    <w:rsid w:val="00CB6408"/>
    <w:rsid w:val="00CB659B"/>
    <w:rsid w:val="00CC0295"/>
    <w:rsid w:val="00CC11A2"/>
    <w:rsid w:val="00CC47DB"/>
    <w:rsid w:val="00CC4C9C"/>
    <w:rsid w:val="00CC7457"/>
    <w:rsid w:val="00CC7DEA"/>
    <w:rsid w:val="00CD1759"/>
    <w:rsid w:val="00CD25AF"/>
    <w:rsid w:val="00CD2B2B"/>
    <w:rsid w:val="00CD5CFF"/>
    <w:rsid w:val="00CD63A2"/>
    <w:rsid w:val="00CE05DD"/>
    <w:rsid w:val="00CE2160"/>
    <w:rsid w:val="00CE2719"/>
    <w:rsid w:val="00CE2E9A"/>
    <w:rsid w:val="00CE308F"/>
    <w:rsid w:val="00CE3659"/>
    <w:rsid w:val="00CE4C40"/>
    <w:rsid w:val="00CE68B7"/>
    <w:rsid w:val="00CF0F79"/>
    <w:rsid w:val="00CF2F03"/>
    <w:rsid w:val="00CF5534"/>
    <w:rsid w:val="00CF7814"/>
    <w:rsid w:val="00D0042C"/>
    <w:rsid w:val="00D0183B"/>
    <w:rsid w:val="00D03C4A"/>
    <w:rsid w:val="00D03EAF"/>
    <w:rsid w:val="00D04942"/>
    <w:rsid w:val="00D04A01"/>
    <w:rsid w:val="00D04ED8"/>
    <w:rsid w:val="00D108CC"/>
    <w:rsid w:val="00D10B3A"/>
    <w:rsid w:val="00D11BAF"/>
    <w:rsid w:val="00D15157"/>
    <w:rsid w:val="00D1518C"/>
    <w:rsid w:val="00D15BE9"/>
    <w:rsid w:val="00D17294"/>
    <w:rsid w:val="00D178CB"/>
    <w:rsid w:val="00D21E13"/>
    <w:rsid w:val="00D23320"/>
    <w:rsid w:val="00D2726B"/>
    <w:rsid w:val="00D32DF9"/>
    <w:rsid w:val="00D33437"/>
    <w:rsid w:val="00D34B4D"/>
    <w:rsid w:val="00D35EA3"/>
    <w:rsid w:val="00D35F5F"/>
    <w:rsid w:val="00D36DE7"/>
    <w:rsid w:val="00D37FC4"/>
    <w:rsid w:val="00D40F91"/>
    <w:rsid w:val="00D416B1"/>
    <w:rsid w:val="00D42B17"/>
    <w:rsid w:val="00D457A5"/>
    <w:rsid w:val="00D46FCB"/>
    <w:rsid w:val="00D47CAD"/>
    <w:rsid w:val="00D50F45"/>
    <w:rsid w:val="00D51843"/>
    <w:rsid w:val="00D52E39"/>
    <w:rsid w:val="00D536CB"/>
    <w:rsid w:val="00D53EA6"/>
    <w:rsid w:val="00D542FF"/>
    <w:rsid w:val="00D54B09"/>
    <w:rsid w:val="00D54E33"/>
    <w:rsid w:val="00D5572A"/>
    <w:rsid w:val="00D62337"/>
    <w:rsid w:val="00D6411B"/>
    <w:rsid w:val="00D64BB3"/>
    <w:rsid w:val="00D64BEE"/>
    <w:rsid w:val="00D6775D"/>
    <w:rsid w:val="00D67CA8"/>
    <w:rsid w:val="00D70949"/>
    <w:rsid w:val="00D737A1"/>
    <w:rsid w:val="00D747A7"/>
    <w:rsid w:val="00D762D5"/>
    <w:rsid w:val="00D7653E"/>
    <w:rsid w:val="00D7775D"/>
    <w:rsid w:val="00D82C51"/>
    <w:rsid w:val="00D86AA6"/>
    <w:rsid w:val="00D86D4D"/>
    <w:rsid w:val="00D872AF"/>
    <w:rsid w:val="00D91405"/>
    <w:rsid w:val="00D92CBA"/>
    <w:rsid w:val="00D940CA"/>
    <w:rsid w:val="00D9582A"/>
    <w:rsid w:val="00D9666C"/>
    <w:rsid w:val="00D97C1E"/>
    <w:rsid w:val="00DA118B"/>
    <w:rsid w:val="00DB0EF8"/>
    <w:rsid w:val="00DB29D7"/>
    <w:rsid w:val="00DB556E"/>
    <w:rsid w:val="00DB6A20"/>
    <w:rsid w:val="00DC17E3"/>
    <w:rsid w:val="00DC227D"/>
    <w:rsid w:val="00DC23A9"/>
    <w:rsid w:val="00DC358C"/>
    <w:rsid w:val="00DC41FF"/>
    <w:rsid w:val="00DC4951"/>
    <w:rsid w:val="00DC4A08"/>
    <w:rsid w:val="00DC52E2"/>
    <w:rsid w:val="00DD097B"/>
    <w:rsid w:val="00DD1594"/>
    <w:rsid w:val="00DD33AD"/>
    <w:rsid w:val="00DD3C5F"/>
    <w:rsid w:val="00DD4368"/>
    <w:rsid w:val="00DD5987"/>
    <w:rsid w:val="00DD6147"/>
    <w:rsid w:val="00DE1497"/>
    <w:rsid w:val="00DE1E40"/>
    <w:rsid w:val="00DE6ADE"/>
    <w:rsid w:val="00DE72EE"/>
    <w:rsid w:val="00DF13E2"/>
    <w:rsid w:val="00DF159D"/>
    <w:rsid w:val="00DF2097"/>
    <w:rsid w:val="00DF3F8F"/>
    <w:rsid w:val="00DF5847"/>
    <w:rsid w:val="00DF5D20"/>
    <w:rsid w:val="00DF5DBB"/>
    <w:rsid w:val="00DF6957"/>
    <w:rsid w:val="00E019EB"/>
    <w:rsid w:val="00E01C7E"/>
    <w:rsid w:val="00E07C9C"/>
    <w:rsid w:val="00E12B63"/>
    <w:rsid w:val="00E15DC8"/>
    <w:rsid w:val="00E16796"/>
    <w:rsid w:val="00E17173"/>
    <w:rsid w:val="00E171D0"/>
    <w:rsid w:val="00E208CB"/>
    <w:rsid w:val="00E227AB"/>
    <w:rsid w:val="00E234D5"/>
    <w:rsid w:val="00E23511"/>
    <w:rsid w:val="00E25E9B"/>
    <w:rsid w:val="00E2649B"/>
    <w:rsid w:val="00E2715E"/>
    <w:rsid w:val="00E3138B"/>
    <w:rsid w:val="00E35337"/>
    <w:rsid w:val="00E3558D"/>
    <w:rsid w:val="00E3705F"/>
    <w:rsid w:val="00E3748C"/>
    <w:rsid w:val="00E41AC9"/>
    <w:rsid w:val="00E42325"/>
    <w:rsid w:val="00E4456D"/>
    <w:rsid w:val="00E446B3"/>
    <w:rsid w:val="00E47B5F"/>
    <w:rsid w:val="00E47FC2"/>
    <w:rsid w:val="00E50C82"/>
    <w:rsid w:val="00E50F1E"/>
    <w:rsid w:val="00E52E1E"/>
    <w:rsid w:val="00E52FEE"/>
    <w:rsid w:val="00E533C7"/>
    <w:rsid w:val="00E54381"/>
    <w:rsid w:val="00E5481E"/>
    <w:rsid w:val="00E5552B"/>
    <w:rsid w:val="00E5552D"/>
    <w:rsid w:val="00E56145"/>
    <w:rsid w:val="00E64EEA"/>
    <w:rsid w:val="00E65F60"/>
    <w:rsid w:val="00E67186"/>
    <w:rsid w:val="00E67557"/>
    <w:rsid w:val="00E700EF"/>
    <w:rsid w:val="00E72FB3"/>
    <w:rsid w:val="00E73D6E"/>
    <w:rsid w:val="00E76828"/>
    <w:rsid w:val="00E8149A"/>
    <w:rsid w:val="00E81E60"/>
    <w:rsid w:val="00E82CFF"/>
    <w:rsid w:val="00E83CD8"/>
    <w:rsid w:val="00E8434D"/>
    <w:rsid w:val="00E84857"/>
    <w:rsid w:val="00E8568C"/>
    <w:rsid w:val="00E879DE"/>
    <w:rsid w:val="00E91C68"/>
    <w:rsid w:val="00E91D25"/>
    <w:rsid w:val="00E9398C"/>
    <w:rsid w:val="00E9499B"/>
    <w:rsid w:val="00EA0201"/>
    <w:rsid w:val="00EA1A11"/>
    <w:rsid w:val="00EA20B6"/>
    <w:rsid w:val="00EA3EC6"/>
    <w:rsid w:val="00EA3F16"/>
    <w:rsid w:val="00EA444D"/>
    <w:rsid w:val="00EA449E"/>
    <w:rsid w:val="00EA4540"/>
    <w:rsid w:val="00EA488D"/>
    <w:rsid w:val="00EA4D33"/>
    <w:rsid w:val="00EA5896"/>
    <w:rsid w:val="00EA6BD5"/>
    <w:rsid w:val="00EA6C2B"/>
    <w:rsid w:val="00EB04C7"/>
    <w:rsid w:val="00EB3F20"/>
    <w:rsid w:val="00EB457C"/>
    <w:rsid w:val="00EB6C04"/>
    <w:rsid w:val="00EB774C"/>
    <w:rsid w:val="00EB7C2F"/>
    <w:rsid w:val="00EC14B5"/>
    <w:rsid w:val="00EC20FE"/>
    <w:rsid w:val="00EC3790"/>
    <w:rsid w:val="00EC45BA"/>
    <w:rsid w:val="00EC53FB"/>
    <w:rsid w:val="00EC5AF5"/>
    <w:rsid w:val="00ED01B8"/>
    <w:rsid w:val="00ED1F51"/>
    <w:rsid w:val="00ED2B04"/>
    <w:rsid w:val="00ED6834"/>
    <w:rsid w:val="00EE1CC3"/>
    <w:rsid w:val="00EE2057"/>
    <w:rsid w:val="00EE29DB"/>
    <w:rsid w:val="00EE34F1"/>
    <w:rsid w:val="00EE3B57"/>
    <w:rsid w:val="00EE4A75"/>
    <w:rsid w:val="00EE59BD"/>
    <w:rsid w:val="00EF04B5"/>
    <w:rsid w:val="00EF460C"/>
    <w:rsid w:val="00EF4BE4"/>
    <w:rsid w:val="00EF5836"/>
    <w:rsid w:val="00EF6C8C"/>
    <w:rsid w:val="00F05F7D"/>
    <w:rsid w:val="00F10733"/>
    <w:rsid w:val="00F1264F"/>
    <w:rsid w:val="00F13055"/>
    <w:rsid w:val="00F13814"/>
    <w:rsid w:val="00F142B9"/>
    <w:rsid w:val="00F1455D"/>
    <w:rsid w:val="00F15A36"/>
    <w:rsid w:val="00F178F4"/>
    <w:rsid w:val="00F22516"/>
    <w:rsid w:val="00F23CB1"/>
    <w:rsid w:val="00F24C14"/>
    <w:rsid w:val="00F24EC3"/>
    <w:rsid w:val="00F2765A"/>
    <w:rsid w:val="00F277D7"/>
    <w:rsid w:val="00F31F65"/>
    <w:rsid w:val="00F33306"/>
    <w:rsid w:val="00F36947"/>
    <w:rsid w:val="00F36D39"/>
    <w:rsid w:val="00F370D9"/>
    <w:rsid w:val="00F40300"/>
    <w:rsid w:val="00F40BD5"/>
    <w:rsid w:val="00F41D23"/>
    <w:rsid w:val="00F45A07"/>
    <w:rsid w:val="00F4631A"/>
    <w:rsid w:val="00F46B8B"/>
    <w:rsid w:val="00F4740A"/>
    <w:rsid w:val="00F47CD9"/>
    <w:rsid w:val="00F47FE1"/>
    <w:rsid w:val="00F50558"/>
    <w:rsid w:val="00F5363E"/>
    <w:rsid w:val="00F5698A"/>
    <w:rsid w:val="00F62524"/>
    <w:rsid w:val="00F63010"/>
    <w:rsid w:val="00F6352C"/>
    <w:rsid w:val="00F6408E"/>
    <w:rsid w:val="00F644D0"/>
    <w:rsid w:val="00F665D7"/>
    <w:rsid w:val="00F66904"/>
    <w:rsid w:val="00F67270"/>
    <w:rsid w:val="00F6798A"/>
    <w:rsid w:val="00F67D70"/>
    <w:rsid w:val="00F7234F"/>
    <w:rsid w:val="00F73FB5"/>
    <w:rsid w:val="00F75BCA"/>
    <w:rsid w:val="00F80148"/>
    <w:rsid w:val="00F80C38"/>
    <w:rsid w:val="00F83D8B"/>
    <w:rsid w:val="00F83E79"/>
    <w:rsid w:val="00F85FCD"/>
    <w:rsid w:val="00F872C3"/>
    <w:rsid w:val="00F87BA8"/>
    <w:rsid w:val="00F919B6"/>
    <w:rsid w:val="00F9331B"/>
    <w:rsid w:val="00F94E24"/>
    <w:rsid w:val="00F96D3A"/>
    <w:rsid w:val="00FA04E8"/>
    <w:rsid w:val="00FA2298"/>
    <w:rsid w:val="00FA465A"/>
    <w:rsid w:val="00FA54C8"/>
    <w:rsid w:val="00FB1DFE"/>
    <w:rsid w:val="00FB237A"/>
    <w:rsid w:val="00FB24C9"/>
    <w:rsid w:val="00FB266B"/>
    <w:rsid w:val="00FB4F18"/>
    <w:rsid w:val="00FB55F9"/>
    <w:rsid w:val="00FB5C6A"/>
    <w:rsid w:val="00FB6DBE"/>
    <w:rsid w:val="00FC40CC"/>
    <w:rsid w:val="00FC40EE"/>
    <w:rsid w:val="00FD06C8"/>
    <w:rsid w:val="00FD14BB"/>
    <w:rsid w:val="00FD1CA6"/>
    <w:rsid w:val="00FD2CC8"/>
    <w:rsid w:val="00FD3D59"/>
    <w:rsid w:val="00FD4366"/>
    <w:rsid w:val="00FD47B2"/>
    <w:rsid w:val="00FD5E33"/>
    <w:rsid w:val="00FD6E85"/>
    <w:rsid w:val="00FE0159"/>
    <w:rsid w:val="00FE06DC"/>
    <w:rsid w:val="00FE2102"/>
    <w:rsid w:val="00FE3D85"/>
    <w:rsid w:val="00FE4E9B"/>
    <w:rsid w:val="00FE5141"/>
    <w:rsid w:val="00FF08FE"/>
    <w:rsid w:val="00FF15FF"/>
    <w:rsid w:val="00FF2149"/>
    <w:rsid w:val="00FF51F4"/>
    <w:rsid w:val="00FF75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FE9EDA4D-7B7F-4ADD-B212-FA896AB46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locked="1" w:uiPriority="0"/>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3642"/>
    <w:pPr>
      <w:spacing w:after="200" w:line="276" w:lineRule="auto"/>
    </w:pPr>
  </w:style>
  <w:style w:type="paragraph" w:styleId="Heading1">
    <w:name w:val="heading 1"/>
    <w:basedOn w:val="Normal"/>
    <w:next w:val="Normal"/>
    <w:link w:val="Heading1Char"/>
    <w:uiPriority w:val="99"/>
    <w:qFormat/>
    <w:rsid w:val="005E533B"/>
    <w:pPr>
      <w:keepNext/>
      <w:spacing w:before="240" w:after="60" w:line="240" w:lineRule="auto"/>
      <w:jc w:val="center"/>
      <w:outlineLvl w:val="0"/>
    </w:pPr>
    <w:rPr>
      <w:rFonts w:ascii="Arial" w:eastAsia="Times New Roman" w:hAnsi="Arial"/>
      <w:b/>
      <w:i/>
      <w:kern w:val="32"/>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E533B"/>
    <w:rPr>
      <w:rFonts w:ascii="Arial" w:hAnsi="Arial" w:cs="Times New Roman"/>
      <w:b/>
      <w:i/>
      <w:kern w:val="32"/>
      <w:sz w:val="32"/>
    </w:rPr>
  </w:style>
  <w:style w:type="paragraph" w:styleId="NoSpacing">
    <w:name w:val="No Spacing"/>
    <w:uiPriority w:val="99"/>
    <w:qFormat/>
    <w:rsid w:val="000A3642"/>
  </w:style>
  <w:style w:type="paragraph" w:styleId="Header">
    <w:name w:val="header"/>
    <w:basedOn w:val="Normal"/>
    <w:link w:val="HeaderChar"/>
    <w:uiPriority w:val="99"/>
    <w:rsid w:val="000A364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A3642"/>
    <w:rPr>
      <w:rFonts w:cs="Times New Roman"/>
    </w:rPr>
  </w:style>
  <w:style w:type="paragraph" w:styleId="Footer">
    <w:name w:val="footer"/>
    <w:basedOn w:val="Normal"/>
    <w:link w:val="FooterChar"/>
    <w:uiPriority w:val="99"/>
    <w:rsid w:val="000A36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3642"/>
    <w:rPr>
      <w:rFonts w:cs="Times New Roman"/>
    </w:rPr>
  </w:style>
  <w:style w:type="paragraph" w:styleId="ListParagraph">
    <w:name w:val="List Paragraph"/>
    <w:basedOn w:val="Normal"/>
    <w:uiPriority w:val="99"/>
    <w:qFormat/>
    <w:rsid w:val="00BB133F"/>
    <w:pPr>
      <w:spacing w:after="0" w:line="240" w:lineRule="auto"/>
      <w:ind w:left="720"/>
      <w:contextualSpacing/>
      <w:jc w:val="both"/>
    </w:pPr>
    <w:rPr>
      <w:rFonts w:ascii="Times New Roman" w:hAnsi="Times New Roman"/>
      <w:sz w:val="24"/>
      <w:szCs w:val="24"/>
    </w:rPr>
  </w:style>
  <w:style w:type="paragraph" w:styleId="BalloonText">
    <w:name w:val="Balloon Text"/>
    <w:basedOn w:val="Normal"/>
    <w:link w:val="BalloonTextChar"/>
    <w:uiPriority w:val="99"/>
    <w:semiHidden/>
    <w:rsid w:val="00B225ED"/>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locked/>
    <w:rsid w:val="00B225ED"/>
    <w:rPr>
      <w:rFonts w:ascii="Segoe UI" w:hAnsi="Segoe UI"/>
      <w:sz w:val="18"/>
    </w:rPr>
  </w:style>
  <w:style w:type="paragraph" w:styleId="ListNumber2">
    <w:name w:val="List Number 2"/>
    <w:basedOn w:val="Normal"/>
    <w:uiPriority w:val="99"/>
    <w:semiHidden/>
    <w:rsid w:val="009B3473"/>
    <w:pPr>
      <w:numPr>
        <w:numId w:val="10"/>
      </w:numPr>
      <w:tabs>
        <w:tab w:val="num" w:pos="360"/>
      </w:tabs>
      <w:spacing w:after="0" w:line="240" w:lineRule="auto"/>
      <w:ind w:left="0" w:firstLine="0"/>
    </w:pPr>
    <w:rPr>
      <w:rFonts w:ascii="Times New Roman" w:eastAsia="Times New Roman" w:hAnsi="Times New Roman"/>
      <w:sz w:val="24"/>
      <w:szCs w:val="20"/>
    </w:rPr>
  </w:style>
  <w:style w:type="paragraph" w:customStyle="1" w:styleId="Time">
    <w:name w:val="Time"/>
    <w:basedOn w:val="Date"/>
    <w:next w:val="Normal"/>
    <w:uiPriority w:val="99"/>
    <w:rsid w:val="002C592F"/>
    <w:pPr>
      <w:spacing w:after="480" w:line="240" w:lineRule="auto"/>
      <w:jc w:val="center"/>
    </w:pPr>
    <w:rPr>
      <w:rFonts w:ascii="Times New Roman" w:eastAsia="Times New Roman" w:hAnsi="Times New Roman"/>
      <w:sz w:val="24"/>
      <w:szCs w:val="20"/>
    </w:rPr>
  </w:style>
  <w:style w:type="paragraph" w:styleId="Date">
    <w:name w:val="Date"/>
    <w:basedOn w:val="Normal"/>
    <w:next w:val="Normal"/>
    <w:link w:val="DateChar"/>
    <w:uiPriority w:val="99"/>
    <w:semiHidden/>
    <w:rsid w:val="002C592F"/>
  </w:style>
  <w:style w:type="character" w:customStyle="1" w:styleId="DateChar">
    <w:name w:val="Date Char"/>
    <w:basedOn w:val="DefaultParagraphFont"/>
    <w:link w:val="Date"/>
    <w:uiPriority w:val="99"/>
    <w:semiHidden/>
    <w:locked/>
    <w:rsid w:val="002C592F"/>
    <w:rPr>
      <w:rFonts w:cs="Times New Roman"/>
      <w:sz w:val="22"/>
      <w:szCs w:val="22"/>
    </w:rPr>
  </w:style>
  <w:style w:type="paragraph" w:styleId="ListNumber">
    <w:name w:val="List Number"/>
    <w:basedOn w:val="Normal"/>
    <w:uiPriority w:val="99"/>
    <w:semiHidden/>
    <w:rsid w:val="005E533B"/>
    <w:pPr>
      <w:numPr>
        <w:numId w:val="12"/>
      </w:numPr>
      <w:tabs>
        <w:tab w:val="clear" w:pos="720"/>
        <w:tab w:val="num" w:pos="360"/>
      </w:tabs>
      <w:ind w:left="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4280350">
      <w:marLeft w:val="0"/>
      <w:marRight w:val="0"/>
      <w:marTop w:val="0"/>
      <w:marBottom w:val="0"/>
      <w:divBdr>
        <w:top w:val="none" w:sz="0" w:space="0" w:color="auto"/>
        <w:left w:val="none" w:sz="0" w:space="0" w:color="auto"/>
        <w:bottom w:val="none" w:sz="0" w:space="0" w:color="auto"/>
        <w:right w:val="none" w:sz="0" w:space="0" w:color="auto"/>
      </w:divBdr>
    </w:div>
    <w:div w:id="1504280351">
      <w:marLeft w:val="0"/>
      <w:marRight w:val="0"/>
      <w:marTop w:val="0"/>
      <w:marBottom w:val="0"/>
      <w:divBdr>
        <w:top w:val="none" w:sz="0" w:space="0" w:color="auto"/>
        <w:left w:val="none" w:sz="0" w:space="0" w:color="auto"/>
        <w:bottom w:val="none" w:sz="0" w:space="0" w:color="auto"/>
        <w:right w:val="none" w:sz="0" w:space="0" w:color="auto"/>
      </w:divBdr>
    </w:div>
    <w:div w:id="1504280352">
      <w:marLeft w:val="0"/>
      <w:marRight w:val="0"/>
      <w:marTop w:val="0"/>
      <w:marBottom w:val="0"/>
      <w:divBdr>
        <w:top w:val="none" w:sz="0" w:space="0" w:color="auto"/>
        <w:left w:val="none" w:sz="0" w:space="0" w:color="auto"/>
        <w:bottom w:val="none" w:sz="0" w:space="0" w:color="auto"/>
        <w:right w:val="none" w:sz="0" w:space="0" w:color="auto"/>
      </w:divBdr>
    </w:div>
    <w:div w:id="150428035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8DC014-D01C-4A59-8BAD-EB2072549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1</Pages>
  <Words>413</Words>
  <Characters>236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OMMUNITY DEVELOPMENT COMMITTEE</vt:lpstr>
    </vt:vector>
  </TitlesOfParts>
  <Company/>
  <LinksUpToDate>false</LinksUpToDate>
  <CharactersWithSpaces>27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DEVELOPMENT COMMITTEE</dc:title>
  <dc:creator>HP Authorized Customer</dc:creator>
  <cp:lastModifiedBy>Melody Parsons</cp:lastModifiedBy>
  <cp:revision>9</cp:revision>
  <cp:lastPrinted>2017-10-16T15:26:00Z</cp:lastPrinted>
  <dcterms:created xsi:type="dcterms:W3CDTF">2018-01-31T19:29:00Z</dcterms:created>
  <dcterms:modified xsi:type="dcterms:W3CDTF">2018-02-22T13:34:00Z</dcterms:modified>
</cp:coreProperties>
</file>